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055334" w14:textId="04C786D2" w:rsidR="00303FF7" w:rsidRPr="006F432D" w:rsidRDefault="00147D4B" w:rsidP="00303FF7">
      <w:pPr>
        <w:spacing w:line="23" w:lineRule="atLeast"/>
        <w:jc w:val="center"/>
        <w:rPr>
          <w:b/>
        </w:rPr>
      </w:pPr>
      <w:r w:rsidRPr="00147D4B">
        <w:rPr>
          <w:b/>
        </w:rPr>
        <w:t>Asystent</w:t>
      </w:r>
      <w:r w:rsidR="00097462" w:rsidRPr="00147D4B">
        <w:rPr>
          <w:b/>
        </w:rPr>
        <w:t xml:space="preserve"> </w:t>
      </w:r>
      <w:r w:rsidR="00303FF7" w:rsidRPr="006F432D">
        <w:rPr>
          <w:b/>
        </w:rPr>
        <w:t>badawczo-dydaktyczn</w:t>
      </w:r>
      <w:r w:rsidR="0053238A" w:rsidRPr="006F432D">
        <w:rPr>
          <w:b/>
        </w:rPr>
        <w:t>y</w:t>
      </w:r>
      <w:r w:rsidR="00303FF7" w:rsidRPr="006F432D">
        <w:rPr>
          <w:b/>
        </w:rPr>
        <w:t xml:space="preserve"> </w:t>
      </w:r>
      <w:r w:rsidR="00326A05">
        <w:rPr>
          <w:b/>
        </w:rPr>
        <w:t xml:space="preserve">(k/m) </w:t>
      </w:r>
      <w:r w:rsidR="009D5118" w:rsidRPr="006F432D">
        <w:rPr>
          <w:b/>
        </w:rPr>
        <w:t>– ekonomia i finanse</w:t>
      </w:r>
    </w:p>
    <w:p w14:paraId="5955C3C9" w14:textId="77777777" w:rsidR="0060031B" w:rsidRPr="006F432D" w:rsidRDefault="00C01436" w:rsidP="00303FF7">
      <w:pPr>
        <w:spacing w:line="23" w:lineRule="atLeast"/>
        <w:jc w:val="center"/>
        <w:rPr>
          <w:b/>
        </w:rPr>
      </w:pPr>
      <w:r w:rsidRPr="006F432D">
        <w:rPr>
          <w:b/>
        </w:rPr>
        <w:t>Szkoła Główna Gospodarstwa Wiejskiego w Warszawie</w:t>
      </w:r>
    </w:p>
    <w:p w14:paraId="4A44E450" w14:textId="77777777" w:rsidR="0060031B" w:rsidRPr="006F432D" w:rsidRDefault="00C01436" w:rsidP="00303FF7">
      <w:pPr>
        <w:spacing w:line="23" w:lineRule="atLeast"/>
        <w:jc w:val="center"/>
        <w:rPr>
          <w:b/>
        </w:rPr>
      </w:pPr>
      <w:r w:rsidRPr="006F432D">
        <w:rPr>
          <w:b/>
        </w:rPr>
        <w:t>Instytut Ekonomii i</w:t>
      </w:r>
      <w:r w:rsidR="0060031B" w:rsidRPr="006F432D">
        <w:rPr>
          <w:b/>
        </w:rPr>
        <w:t xml:space="preserve"> Finansów</w:t>
      </w:r>
    </w:p>
    <w:p w14:paraId="4FF7B949" w14:textId="77777777" w:rsidR="00303FF7" w:rsidRPr="006F432D" w:rsidRDefault="00303FF7" w:rsidP="00303FF7">
      <w:pPr>
        <w:spacing w:line="23" w:lineRule="atLeast"/>
        <w:jc w:val="center"/>
      </w:pPr>
    </w:p>
    <w:p w14:paraId="6D8C18C2" w14:textId="63110834" w:rsidR="00303FF7" w:rsidRPr="006F432D" w:rsidRDefault="00D658F4" w:rsidP="00214062">
      <w:pPr>
        <w:spacing w:line="23" w:lineRule="atLeast"/>
        <w:rPr>
          <w:b/>
          <w:u w:val="single"/>
        </w:rPr>
      </w:pPr>
      <w:r w:rsidRPr="006F432D">
        <w:rPr>
          <w:b/>
          <w:u w:val="single"/>
        </w:rPr>
        <w:t>INFORMACJE O KONKURSIE</w:t>
      </w:r>
      <w:r w:rsidR="00303FF7" w:rsidRPr="006F432D">
        <w:rPr>
          <w:b/>
          <w:u w:val="single"/>
        </w:rPr>
        <w:t>:</w:t>
      </w:r>
    </w:p>
    <w:p w14:paraId="329EB241" w14:textId="77777777" w:rsidR="00ED157E" w:rsidRPr="006F432D" w:rsidRDefault="00ED157E" w:rsidP="00214062">
      <w:pPr>
        <w:spacing w:line="23" w:lineRule="atLeast"/>
      </w:pPr>
      <w:r w:rsidRPr="006F432D">
        <w:t>INSTYTUT EKONOMII I FINANSÓW</w:t>
      </w:r>
    </w:p>
    <w:p w14:paraId="0D29311F" w14:textId="73D0B093" w:rsidR="00892A93" w:rsidRPr="006F432D" w:rsidRDefault="00CE5568" w:rsidP="00C91C48">
      <w:pPr>
        <w:spacing w:line="23" w:lineRule="atLeast"/>
      </w:pPr>
      <w:r w:rsidRPr="006F432D">
        <w:t xml:space="preserve">STANOWISKO: </w:t>
      </w:r>
      <w:r w:rsidR="001637B9" w:rsidRPr="006F432D">
        <w:tab/>
      </w:r>
      <w:r w:rsidR="001637B9" w:rsidRPr="006F432D">
        <w:tab/>
      </w:r>
      <w:r w:rsidR="00147D4B">
        <w:rPr>
          <w:rStyle w:val="jlqj4b"/>
        </w:rPr>
        <w:t xml:space="preserve">asystent badawczo-dydaktyczny </w:t>
      </w:r>
      <w:r w:rsidR="00326A05">
        <w:rPr>
          <w:rStyle w:val="jlqj4b"/>
        </w:rPr>
        <w:t>(k/m)</w:t>
      </w:r>
      <w:r w:rsidR="00C91C48" w:rsidRPr="006F432D">
        <w:rPr>
          <w:rStyle w:val="jlqj4b"/>
        </w:rPr>
        <w:t xml:space="preserve"> </w:t>
      </w:r>
    </w:p>
    <w:p w14:paraId="004E2D02" w14:textId="183857F8" w:rsidR="009D5118" w:rsidRPr="006F432D" w:rsidRDefault="00892A93" w:rsidP="00FC4A71">
      <w:pPr>
        <w:spacing w:line="23" w:lineRule="atLeast"/>
      </w:pPr>
      <w:r w:rsidRPr="006F432D">
        <w:t>KATEDRA</w:t>
      </w:r>
      <w:r w:rsidR="001637B9" w:rsidRPr="006F432D">
        <w:t xml:space="preserve">: </w:t>
      </w:r>
      <w:r w:rsidR="00962B5A" w:rsidRPr="006F432D">
        <w:t xml:space="preserve"> </w:t>
      </w:r>
      <w:r w:rsidR="001637B9" w:rsidRPr="006F432D">
        <w:tab/>
      </w:r>
      <w:r w:rsidR="001637B9" w:rsidRPr="006F432D">
        <w:tab/>
      </w:r>
      <w:r w:rsidR="001637B9" w:rsidRPr="006F432D">
        <w:tab/>
      </w:r>
      <w:r w:rsidR="00147D4B">
        <w:rPr>
          <w:rStyle w:val="jlqj4b"/>
        </w:rPr>
        <w:t xml:space="preserve">EKONOMIKI I ORGANIZACJI PRZEDSIĘBIORSTW </w:t>
      </w:r>
    </w:p>
    <w:p w14:paraId="522168C9" w14:textId="28A31E71" w:rsidR="00615454" w:rsidRPr="006F432D" w:rsidRDefault="00892A93" w:rsidP="00214062">
      <w:pPr>
        <w:spacing w:line="23" w:lineRule="atLeast"/>
      </w:pPr>
      <w:r w:rsidRPr="006F432D">
        <w:t>TRYB KONKURSU:</w:t>
      </w:r>
      <w:r w:rsidR="001637B9" w:rsidRPr="006F432D">
        <w:tab/>
      </w:r>
      <w:r w:rsidR="001637B9" w:rsidRPr="006F432D">
        <w:tab/>
      </w:r>
      <w:r w:rsidRPr="006F432D">
        <w:t>konkurs jednoetapowy</w:t>
      </w:r>
    </w:p>
    <w:p w14:paraId="66BDD6AA" w14:textId="690984C2" w:rsidR="00615454" w:rsidRPr="006F432D" w:rsidRDefault="00CE5568" w:rsidP="00214062">
      <w:pPr>
        <w:spacing w:line="23" w:lineRule="atLeast"/>
      </w:pPr>
      <w:r w:rsidRPr="006F432D">
        <w:t xml:space="preserve">LICZBA </w:t>
      </w:r>
      <w:r w:rsidR="009D5118" w:rsidRPr="006F432D">
        <w:t>ETATÓW</w:t>
      </w:r>
      <w:r w:rsidRPr="006F432D">
        <w:t xml:space="preserve">: </w:t>
      </w:r>
      <w:r w:rsidR="001637B9" w:rsidRPr="006F432D">
        <w:tab/>
      </w:r>
      <w:r w:rsidR="001637B9" w:rsidRPr="006F432D">
        <w:tab/>
      </w:r>
      <w:r w:rsidR="00147D4B">
        <w:rPr>
          <w:rStyle w:val="jlqj4b"/>
        </w:rPr>
        <w:t>1</w:t>
      </w:r>
    </w:p>
    <w:p w14:paraId="1BE11259" w14:textId="178D36A4" w:rsidR="00615454" w:rsidRPr="006F432D" w:rsidRDefault="00CE5568" w:rsidP="00214062">
      <w:pPr>
        <w:spacing w:line="23" w:lineRule="atLeast"/>
      </w:pPr>
      <w:r w:rsidRPr="006F432D">
        <w:t>DZIEDZINA:</w:t>
      </w:r>
      <w:r w:rsidR="001637B9" w:rsidRPr="006F432D">
        <w:tab/>
      </w:r>
      <w:r w:rsidR="001637B9" w:rsidRPr="006F432D">
        <w:tab/>
      </w:r>
      <w:r w:rsidR="001637B9" w:rsidRPr="006F432D">
        <w:tab/>
      </w:r>
      <w:r w:rsidRPr="006F432D">
        <w:t>nauki społeczne</w:t>
      </w:r>
    </w:p>
    <w:p w14:paraId="5A49E98E" w14:textId="1F75F564" w:rsidR="001637B9" w:rsidRPr="006F432D" w:rsidRDefault="00CE5568" w:rsidP="001637B9">
      <w:pPr>
        <w:spacing w:line="23" w:lineRule="atLeast"/>
      </w:pPr>
      <w:r w:rsidRPr="006F432D">
        <w:t xml:space="preserve">DYSCYPLINA: </w:t>
      </w:r>
      <w:r w:rsidR="001637B9" w:rsidRPr="006F432D">
        <w:tab/>
      </w:r>
      <w:r w:rsidR="001637B9" w:rsidRPr="006F432D">
        <w:tab/>
      </w:r>
      <w:r w:rsidRPr="006F432D">
        <w:t>ekonomia i finanse</w:t>
      </w:r>
    </w:p>
    <w:p w14:paraId="3A3FD73B" w14:textId="18DE5920" w:rsidR="001637B9" w:rsidRPr="006F432D" w:rsidRDefault="001637B9" w:rsidP="001637B9">
      <w:pPr>
        <w:spacing w:line="23" w:lineRule="atLeast"/>
      </w:pPr>
      <w:r w:rsidRPr="00B14343">
        <w:t xml:space="preserve">DATA OGŁOSZENIA: </w:t>
      </w:r>
      <w:r w:rsidRPr="00B14343">
        <w:tab/>
      </w:r>
      <w:r w:rsidR="00B14343" w:rsidRPr="00B14343">
        <w:rPr>
          <w:rStyle w:val="jlqj4b"/>
        </w:rPr>
        <w:t xml:space="preserve">07.07.2026 r. </w:t>
      </w:r>
      <w:r w:rsidRPr="00B14343">
        <w:br/>
        <w:t xml:space="preserve">TERMIN SKŁADANIA OFERT: </w:t>
      </w:r>
      <w:r w:rsidR="00B14343" w:rsidRPr="00B14343">
        <w:rPr>
          <w:rStyle w:val="jlqj4b"/>
        </w:rPr>
        <w:t>07.08.2026 – 07.09.2026 r.</w:t>
      </w:r>
      <w:r w:rsidR="00B14343">
        <w:rPr>
          <w:rStyle w:val="jlqj4b"/>
        </w:rPr>
        <w:t xml:space="preserve"> </w:t>
      </w:r>
    </w:p>
    <w:p w14:paraId="06E4B915" w14:textId="77777777" w:rsidR="001637B9" w:rsidRPr="006F432D" w:rsidRDefault="001637B9" w:rsidP="00214062">
      <w:pPr>
        <w:spacing w:line="23" w:lineRule="atLeast"/>
      </w:pPr>
    </w:p>
    <w:p w14:paraId="05683D9F" w14:textId="77777777" w:rsidR="00615454" w:rsidRPr="006F432D" w:rsidRDefault="00892A93" w:rsidP="00214062">
      <w:pPr>
        <w:spacing w:line="23" w:lineRule="atLeast"/>
        <w:rPr>
          <w:b/>
          <w:u w:val="single"/>
        </w:rPr>
      </w:pPr>
      <w:r w:rsidRPr="006F432D">
        <w:rPr>
          <w:b/>
          <w:u w:val="single"/>
        </w:rPr>
        <w:t>MIEJSCA OGŁOSZENIA KONKURSU</w:t>
      </w:r>
      <w:r w:rsidR="00CE5568" w:rsidRPr="006F432D">
        <w:rPr>
          <w:b/>
          <w:u w:val="single"/>
        </w:rPr>
        <w:t>:</w:t>
      </w:r>
    </w:p>
    <w:p w14:paraId="3352296F" w14:textId="77777777" w:rsidR="001C556F" w:rsidRPr="001C556F" w:rsidRDefault="001C556F" w:rsidP="001C556F">
      <w:pPr>
        <w:spacing w:line="23" w:lineRule="atLeast"/>
        <w:rPr>
          <w:rFonts w:eastAsiaTheme="minorHAnsi"/>
          <w:bCs/>
          <w:sz w:val="22"/>
          <w:szCs w:val="22"/>
          <w:lang w:eastAsia="en-US"/>
        </w:rPr>
      </w:pPr>
      <w:r w:rsidRPr="001C556F">
        <w:rPr>
          <w:rFonts w:eastAsiaTheme="minorHAnsi"/>
          <w:bCs/>
          <w:sz w:val="22"/>
          <w:szCs w:val="22"/>
          <w:lang w:eastAsia="en-US"/>
        </w:rPr>
        <w:t>I. https://</w:t>
      </w:r>
      <w:r w:rsidRPr="001C556F">
        <w:rPr>
          <w:rFonts w:eastAsiaTheme="minorHAnsi"/>
          <w:sz w:val="22"/>
          <w:szCs w:val="22"/>
          <w:lang w:eastAsia="en-US"/>
        </w:rPr>
        <w:t xml:space="preserve"> </w:t>
      </w:r>
      <w:r w:rsidRPr="001C556F">
        <w:rPr>
          <w:rFonts w:eastAsiaTheme="minorHAnsi"/>
          <w:bCs/>
          <w:sz w:val="22"/>
          <w:szCs w:val="22"/>
          <w:lang w:eastAsia="en-US"/>
        </w:rPr>
        <w:t>bip.sggw.edu.pl/</w:t>
      </w:r>
      <w:proofErr w:type="spellStart"/>
      <w:r w:rsidRPr="001C556F">
        <w:rPr>
          <w:rFonts w:eastAsiaTheme="minorHAnsi"/>
          <w:bCs/>
          <w:sz w:val="22"/>
          <w:szCs w:val="22"/>
          <w:lang w:eastAsia="en-US"/>
        </w:rPr>
        <w:t>artykuly</w:t>
      </w:r>
      <w:proofErr w:type="spellEnd"/>
      <w:r w:rsidRPr="001C556F">
        <w:rPr>
          <w:rFonts w:eastAsiaTheme="minorHAnsi"/>
          <w:bCs/>
          <w:sz w:val="22"/>
          <w:szCs w:val="22"/>
          <w:lang w:eastAsia="en-US"/>
        </w:rPr>
        <w:t xml:space="preserve">/pracownicy-naukowi </w:t>
      </w:r>
    </w:p>
    <w:p w14:paraId="720C5732" w14:textId="77777777" w:rsidR="001C556F" w:rsidRPr="001C556F" w:rsidRDefault="001C556F" w:rsidP="001C556F">
      <w:pPr>
        <w:spacing w:line="23" w:lineRule="atLeast"/>
        <w:rPr>
          <w:rFonts w:eastAsiaTheme="minorHAnsi"/>
          <w:bCs/>
          <w:sz w:val="22"/>
          <w:szCs w:val="22"/>
          <w:lang w:eastAsia="en-US"/>
        </w:rPr>
      </w:pPr>
      <w:r w:rsidRPr="001C556F">
        <w:rPr>
          <w:rFonts w:eastAsiaTheme="minorHAnsi"/>
          <w:bCs/>
          <w:sz w:val="22"/>
          <w:szCs w:val="22"/>
          <w:lang w:eastAsia="en-US"/>
        </w:rPr>
        <w:t>II. http://www.bazaogloszen.nauka.gov.pl/</w:t>
      </w:r>
    </w:p>
    <w:p w14:paraId="5E7A16A1" w14:textId="77777777" w:rsidR="001C556F" w:rsidRPr="001C556F" w:rsidRDefault="001C556F" w:rsidP="001C556F">
      <w:pPr>
        <w:spacing w:line="23" w:lineRule="atLeast"/>
        <w:rPr>
          <w:rFonts w:eastAsiaTheme="minorHAnsi"/>
          <w:bCs/>
          <w:sz w:val="22"/>
          <w:szCs w:val="22"/>
          <w:lang w:eastAsia="en-US"/>
        </w:rPr>
      </w:pPr>
      <w:r w:rsidRPr="001C556F">
        <w:rPr>
          <w:rFonts w:eastAsiaTheme="minorHAnsi"/>
          <w:bCs/>
          <w:sz w:val="22"/>
          <w:szCs w:val="22"/>
          <w:lang w:eastAsia="en-US"/>
        </w:rPr>
        <w:t>III. https://euraxess.ec.europa.eu/</w:t>
      </w:r>
    </w:p>
    <w:p w14:paraId="53F19730" w14:textId="77777777" w:rsidR="00892A93" w:rsidRPr="006F432D" w:rsidRDefault="00892A93" w:rsidP="00214062">
      <w:pPr>
        <w:spacing w:line="23" w:lineRule="atLeast"/>
      </w:pPr>
    </w:p>
    <w:p w14:paraId="7641E79F" w14:textId="64C856D2" w:rsidR="00615454" w:rsidRPr="006F432D" w:rsidRDefault="00CE5568" w:rsidP="00B861F2">
      <w:pPr>
        <w:spacing w:line="23" w:lineRule="atLeast"/>
        <w:jc w:val="both"/>
        <w:rPr>
          <w:b/>
        </w:rPr>
      </w:pPr>
      <w:r w:rsidRPr="00A20756">
        <w:rPr>
          <w:b/>
          <w:u w:val="single"/>
        </w:rPr>
        <w:t>SŁOWA KLUCZOWE</w:t>
      </w:r>
      <w:r w:rsidRPr="00A20756">
        <w:rPr>
          <w:b/>
        </w:rPr>
        <w:t xml:space="preserve">: </w:t>
      </w:r>
      <w:r w:rsidR="00E529F5" w:rsidRPr="00A20756">
        <w:rPr>
          <w:color w:val="000000"/>
        </w:rPr>
        <w:t>ekonomika i organizacja sektora rolnego i obszarów wiejskich, ekonomika i organizacja gospodarstw rolnych</w:t>
      </w:r>
    </w:p>
    <w:p w14:paraId="487DC8E0" w14:textId="1567C4B2" w:rsidR="001637B9" w:rsidRPr="006F432D" w:rsidRDefault="001637B9" w:rsidP="00B861F2">
      <w:pPr>
        <w:spacing w:line="23" w:lineRule="atLeast"/>
        <w:jc w:val="both"/>
      </w:pPr>
    </w:p>
    <w:p w14:paraId="48F1AD77" w14:textId="77777777" w:rsidR="003120CD" w:rsidRPr="006F432D" w:rsidRDefault="003120CD" w:rsidP="00B861F2">
      <w:pPr>
        <w:spacing w:line="23" w:lineRule="atLeast"/>
        <w:jc w:val="both"/>
      </w:pPr>
    </w:p>
    <w:p w14:paraId="498137A7" w14:textId="77777777" w:rsidR="00615454" w:rsidRPr="006F432D" w:rsidRDefault="00CE5568" w:rsidP="00202105">
      <w:pPr>
        <w:spacing w:line="23" w:lineRule="atLeast"/>
        <w:jc w:val="both"/>
      </w:pPr>
      <w:r w:rsidRPr="006F432D">
        <w:rPr>
          <w:b/>
          <w:u w:val="single"/>
        </w:rPr>
        <w:t>OPIS</w:t>
      </w:r>
      <w:r w:rsidRPr="006F432D">
        <w:t>:</w:t>
      </w:r>
    </w:p>
    <w:p w14:paraId="7217BEFA" w14:textId="77777777" w:rsidR="001C556F" w:rsidRPr="004545E6" w:rsidRDefault="001C556F" w:rsidP="001C556F">
      <w:pPr>
        <w:spacing w:line="23" w:lineRule="atLeast"/>
        <w:jc w:val="both"/>
      </w:pPr>
      <w:r w:rsidRPr="004545E6">
        <w:t xml:space="preserve">Kandydat (k/m) ubiegający się o ww. stanowisko musi spełniać wymogi określone w art. 113 ustawy z dnia 20 lipca 2018 r. Prawo o szkolnictwie wyższym i nauce (Dz. U. 2018, poz. 1668, z </w:t>
      </w:r>
      <w:proofErr w:type="spellStart"/>
      <w:r w:rsidRPr="004545E6">
        <w:t>późn</w:t>
      </w:r>
      <w:proofErr w:type="spellEnd"/>
      <w:r w:rsidRPr="004545E6">
        <w:t xml:space="preserve">. zm.) i w Statucie Uczelni (Dział VIII Pracownicy SGGW). </w:t>
      </w:r>
    </w:p>
    <w:p w14:paraId="706CB4FA" w14:textId="77777777" w:rsidR="003120CD" w:rsidRPr="006F432D" w:rsidRDefault="003120CD" w:rsidP="00202105">
      <w:pPr>
        <w:spacing w:line="23" w:lineRule="atLeast"/>
        <w:jc w:val="both"/>
      </w:pPr>
    </w:p>
    <w:p w14:paraId="5FECFD20" w14:textId="5704D32A" w:rsidR="009D5118" w:rsidRPr="006F432D" w:rsidRDefault="00CE5568" w:rsidP="00202105">
      <w:pPr>
        <w:spacing w:line="23" w:lineRule="atLeast"/>
        <w:jc w:val="both"/>
        <w:rPr>
          <w:b/>
        </w:rPr>
      </w:pPr>
      <w:r w:rsidRPr="006F432D">
        <w:rPr>
          <w:b/>
        </w:rPr>
        <w:t>Od kandydata/kandydatki oczekuje się:</w:t>
      </w:r>
    </w:p>
    <w:p w14:paraId="4461BA35" w14:textId="77777777" w:rsidR="00340E5D" w:rsidRPr="00A20756" w:rsidRDefault="00340E5D" w:rsidP="00340E5D">
      <w:pPr>
        <w:numPr>
          <w:ilvl w:val="0"/>
          <w:numId w:val="19"/>
        </w:numPr>
        <w:tabs>
          <w:tab w:val="num" w:pos="426"/>
        </w:tabs>
        <w:jc w:val="both"/>
        <w:rPr>
          <w:color w:val="000000"/>
        </w:rPr>
      </w:pPr>
      <w:r w:rsidRPr="00A20756">
        <w:rPr>
          <w:color w:val="000000"/>
        </w:rPr>
        <w:t>posiada tytuł zawodowy magistra, magistra inżyniera albo równorzędny,</w:t>
      </w:r>
    </w:p>
    <w:p w14:paraId="743166AE" w14:textId="77777777" w:rsidR="00340E5D" w:rsidRPr="00A20756" w:rsidRDefault="00340E5D" w:rsidP="00340E5D">
      <w:pPr>
        <w:numPr>
          <w:ilvl w:val="0"/>
          <w:numId w:val="19"/>
        </w:numPr>
        <w:tabs>
          <w:tab w:val="num" w:pos="426"/>
        </w:tabs>
        <w:jc w:val="both"/>
        <w:rPr>
          <w:color w:val="000000"/>
        </w:rPr>
      </w:pPr>
      <w:r w:rsidRPr="00A20756">
        <w:rPr>
          <w:color w:val="000000"/>
        </w:rPr>
        <w:t>wykazał zainteresowania naukowe i dydaktyczne oraz zdolności do ich rozwijania,</w:t>
      </w:r>
    </w:p>
    <w:p w14:paraId="263D22D7" w14:textId="77777777" w:rsidR="00340E5D" w:rsidRPr="00A20756" w:rsidRDefault="00340E5D" w:rsidP="00340E5D">
      <w:pPr>
        <w:numPr>
          <w:ilvl w:val="0"/>
          <w:numId w:val="19"/>
        </w:numPr>
        <w:tabs>
          <w:tab w:val="num" w:pos="426"/>
        </w:tabs>
        <w:jc w:val="both"/>
        <w:rPr>
          <w:color w:val="000000"/>
        </w:rPr>
      </w:pPr>
      <w:r w:rsidRPr="00A20756">
        <w:rPr>
          <w:color w:val="000000"/>
        </w:rPr>
        <w:t>posiada co najmniej dobrą znajomość języka angielskiego lub innego języka kongresowego, w stopniu umożliwiającym samodzielne pisanie publikacji naukowych w tym języku oraz wygłaszanie doniesień na konferencjach naukowych,</w:t>
      </w:r>
    </w:p>
    <w:p w14:paraId="67A60427" w14:textId="0DADE553" w:rsidR="001637B9" w:rsidRPr="00A20756" w:rsidRDefault="00340E5D" w:rsidP="00DA5C39">
      <w:pPr>
        <w:numPr>
          <w:ilvl w:val="0"/>
          <w:numId w:val="19"/>
        </w:numPr>
        <w:tabs>
          <w:tab w:val="num" w:pos="426"/>
        </w:tabs>
        <w:jc w:val="both"/>
        <w:rPr>
          <w:lang w:eastAsia="en-US"/>
        </w:rPr>
      </w:pPr>
      <w:r w:rsidRPr="00A20756">
        <w:rPr>
          <w:color w:val="000000"/>
        </w:rPr>
        <w:t>posługuje się językiem polskim i angielskim w stopniu umożliwiającym prowadzenie zajęć dydaktycznych.</w:t>
      </w:r>
    </w:p>
    <w:p w14:paraId="09DB7363" w14:textId="77777777" w:rsidR="005F40CC" w:rsidRPr="006F432D" w:rsidRDefault="005F40CC" w:rsidP="005F40CC">
      <w:pPr>
        <w:jc w:val="both"/>
        <w:rPr>
          <w:b/>
        </w:rPr>
      </w:pPr>
    </w:p>
    <w:p w14:paraId="0B758C2E" w14:textId="63352BBA" w:rsidR="00666390" w:rsidRPr="006F432D" w:rsidRDefault="00F63549" w:rsidP="005F40CC">
      <w:pPr>
        <w:jc w:val="both"/>
        <w:rPr>
          <w:b/>
        </w:rPr>
      </w:pPr>
      <w:r w:rsidRPr="006F432D">
        <w:rPr>
          <w:b/>
        </w:rPr>
        <w:t>Dodatkowym atutem będzie</w:t>
      </w:r>
      <w:r w:rsidR="000F64CE" w:rsidRPr="006F432D">
        <w:rPr>
          <w:b/>
        </w:rPr>
        <w:t>:</w:t>
      </w:r>
    </w:p>
    <w:p w14:paraId="24BF966E" w14:textId="375F4F14" w:rsidR="004D2876" w:rsidRDefault="001637B9" w:rsidP="004D2876">
      <w:pPr>
        <w:pStyle w:val="HTML-wstpniesformatowany"/>
      </w:pPr>
      <w:r w:rsidRPr="006F432D">
        <w:rPr>
          <w:lang w:eastAsia="en-US"/>
        </w:rPr>
        <w:t xml:space="preserve"> </w:t>
      </w:r>
    </w:p>
    <w:p w14:paraId="2BC46AB2" w14:textId="374915E0" w:rsidR="000F64CE" w:rsidRPr="006F432D" w:rsidRDefault="004D2876" w:rsidP="004D2876">
      <w:pPr>
        <w:pStyle w:val="NormalnyWeb"/>
        <w:spacing w:before="0" w:beforeAutospacing="0" w:after="0" w:afterAutospacing="0"/>
        <w:jc w:val="both"/>
        <w:rPr>
          <w:lang w:eastAsia="en-US"/>
        </w:rPr>
      </w:pPr>
      <w:r w:rsidRPr="00A20756">
        <w:rPr>
          <w:rStyle w:val="y2iqfc"/>
        </w:rPr>
        <w:t>Doświadczenie w publikowaniu prac naukowych i prowadzeniu zajęć dydaktycznych</w:t>
      </w:r>
      <w:r w:rsidR="00A20756">
        <w:rPr>
          <w:rStyle w:val="y2iqfc"/>
        </w:rPr>
        <w:t>.</w:t>
      </w:r>
    </w:p>
    <w:p w14:paraId="710A1F4C" w14:textId="77777777" w:rsidR="001637B9" w:rsidRPr="006F432D" w:rsidRDefault="001637B9" w:rsidP="004D2876">
      <w:pPr>
        <w:pStyle w:val="NormalnyWeb"/>
        <w:spacing w:before="0" w:beforeAutospacing="0" w:after="0" w:afterAutospacing="0"/>
        <w:jc w:val="both"/>
        <w:rPr>
          <w:lang w:eastAsia="en-US"/>
        </w:rPr>
      </w:pPr>
    </w:p>
    <w:p w14:paraId="7FD9E09A" w14:textId="77777777" w:rsidR="003F7B87" w:rsidRPr="006F432D" w:rsidRDefault="003F7B87" w:rsidP="000F64CE">
      <w:pPr>
        <w:jc w:val="both"/>
      </w:pPr>
    </w:p>
    <w:p w14:paraId="4AA57C5F" w14:textId="4A2FBBFD" w:rsidR="007C5331" w:rsidRPr="006F432D" w:rsidRDefault="001637B9" w:rsidP="00097462">
      <w:pPr>
        <w:jc w:val="both"/>
        <w:rPr>
          <w:b/>
        </w:rPr>
      </w:pPr>
      <w:r w:rsidRPr="006F432D">
        <w:rPr>
          <w:b/>
        </w:rPr>
        <w:t>Oczekiwania</w:t>
      </w:r>
      <w:r w:rsidR="00097462" w:rsidRPr="006F432D">
        <w:rPr>
          <w:b/>
        </w:rPr>
        <w:t>:</w:t>
      </w:r>
    </w:p>
    <w:p w14:paraId="4C25E5BA" w14:textId="5B7A7EDB" w:rsidR="001637B9" w:rsidRPr="006F432D" w:rsidRDefault="001637B9" w:rsidP="001637B9">
      <w:pPr>
        <w:pStyle w:val="Akapitzlist"/>
        <w:numPr>
          <w:ilvl w:val="0"/>
          <w:numId w:val="28"/>
        </w:numPr>
        <w:spacing w:line="23" w:lineRule="atLeast"/>
        <w:ind w:left="426" w:hanging="426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6F432D">
        <w:rPr>
          <w:rFonts w:ascii="Times New Roman" w:eastAsia="Times New Roman" w:hAnsi="Times New Roman" w:cs="Times New Roman"/>
          <w:sz w:val="24"/>
          <w:szCs w:val="24"/>
          <w:lang w:eastAsia="pl-PL"/>
        </w:rPr>
        <w:t>praca badawcza</w:t>
      </w:r>
    </w:p>
    <w:p w14:paraId="466B8DEB" w14:textId="361942D4" w:rsidR="001637B9" w:rsidRPr="006F432D" w:rsidRDefault="00097462" w:rsidP="001637B9">
      <w:pPr>
        <w:pStyle w:val="Akapitzlist"/>
        <w:numPr>
          <w:ilvl w:val="0"/>
          <w:numId w:val="28"/>
        </w:numPr>
        <w:spacing w:line="23" w:lineRule="atLeast"/>
        <w:ind w:left="426" w:hanging="426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6F432D">
        <w:rPr>
          <w:rFonts w:ascii="Times New Roman" w:eastAsia="Times New Roman" w:hAnsi="Times New Roman" w:cs="Times New Roman"/>
          <w:sz w:val="24"/>
          <w:szCs w:val="24"/>
          <w:lang w:eastAsia="pl-PL"/>
        </w:rPr>
        <w:t>p</w:t>
      </w:r>
      <w:r w:rsidR="001637B9" w:rsidRPr="006F432D">
        <w:rPr>
          <w:rFonts w:ascii="Times New Roman" w:eastAsia="Times New Roman" w:hAnsi="Times New Roman" w:cs="Times New Roman"/>
          <w:sz w:val="24"/>
          <w:szCs w:val="24"/>
          <w:lang w:eastAsia="pl-PL"/>
        </w:rPr>
        <w:t>raca dydaktyczna</w:t>
      </w:r>
    </w:p>
    <w:p w14:paraId="67A7BDE1" w14:textId="75E78C6E" w:rsidR="001637B9" w:rsidRPr="006F432D" w:rsidRDefault="00097462" w:rsidP="001637B9">
      <w:pPr>
        <w:pStyle w:val="Akapitzlist"/>
        <w:numPr>
          <w:ilvl w:val="0"/>
          <w:numId w:val="28"/>
        </w:numPr>
        <w:spacing w:line="23" w:lineRule="atLeast"/>
        <w:ind w:left="426" w:hanging="426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6F432D">
        <w:rPr>
          <w:rFonts w:ascii="Times New Roman" w:eastAsia="Times New Roman" w:hAnsi="Times New Roman" w:cs="Times New Roman"/>
          <w:sz w:val="24"/>
          <w:szCs w:val="24"/>
          <w:lang w:eastAsia="pl-PL"/>
        </w:rPr>
        <w:t>p</w:t>
      </w:r>
      <w:r w:rsidR="001637B9" w:rsidRPr="006F432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raca organizacyjna </w:t>
      </w:r>
    </w:p>
    <w:p w14:paraId="49B4402F" w14:textId="77777777" w:rsidR="003120CD" w:rsidRDefault="003120CD" w:rsidP="00046FD6">
      <w:pPr>
        <w:jc w:val="both"/>
        <w:rPr>
          <w:b/>
        </w:rPr>
      </w:pPr>
    </w:p>
    <w:p w14:paraId="3EE5C7E8" w14:textId="77777777" w:rsidR="00B14343" w:rsidRDefault="00B14343" w:rsidP="00046FD6">
      <w:pPr>
        <w:jc w:val="both"/>
        <w:rPr>
          <w:b/>
        </w:rPr>
      </w:pPr>
    </w:p>
    <w:p w14:paraId="1BDAE498" w14:textId="77777777" w:rsidR="004D2876" w:rsidRPr="006F432D" w:rsidRDefault="004D2876" w:rsidP="00046FD6">
      <w:pPr>
        <w:jc w:val="both"/>
        <w:rPr>
          <w:b/>
        </w:rPr>
      </w:pPr>
    </w:p>
    <w:p w14:paraId="49A134DC" w14:textId="7A988F09" w:rsidR="00B067FC" w:rsidRPr="006F432D" w:rsidRDefault="003E154D" w:rsidP="00046FD6">
      <w:pPr>
        <w:jc w:val="both"/>
        <w:rPr>
          <w:b/>
        </w:rPr>
      </w:pPr>
      <w:r w:rsidRPr="006F432D">
        <w:rPr>
          <w:b/>
        </w:rPr>
        <w:lastRenderedPageBreak/>
        <w:t>Wymagane</w:t>
      </w:r>
      <w:r w:rsidR="00BF226A" w:rsidRPr="006F432D">
        <w:rPr>
          <w:b/>
        </w:rPr>
        <w:t xml:space="preserve"> dokumenty:</w:t>
      </w:r>
    </w:p>
    <w:p w14:paraId="4875A86C" w14:textId="77777777" w:rsidR="00B067FC" w:rsidRPr="006F432D" w:rsidRDefault="00CE5568" w:rsidP="00B067FC">
      <w:pPr>
        <w:pStyle w:val="Akapitzlist"/>
        <w:numPr>
          <w:ilvl w:val="0"/>
          <w:numId w:val="8"/>
        </w:numPr>
        <w:spacing w:line="23" w:lineRule="atLeast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6F432D">
        <w:rPr>
          <w:rFonts w:ascii="Times New Roman" w:hAnsi="Times New Roman" w:cs="Times New Roman"/>
          <w:sz w:val="24"/>
          <w:szCs w:val="24"/>
        </w:rPr>
        <w:t xml:space="preserve">podanie o zatrudnienie </w:t>
      </w:r>
      <w:r w:rsidR="007C5331" w:rsidRPr="006F432D">
        <w:rPr>
          <w:rFonts w:ascii="Times New Roman" w:hAnsi="Times New Roman" w:cs="Times New Roman"/>
          <w:sz w:val="24"/>
          <w:szCs w:val="24"/>
        </w:rPr>
        <w:t xml:space="preserve">na ww. stanowisku </w:t>
      </w:r>
      <w:r w:rsidRPr="006F432D">
        <w:rPr>
          <w:rFonts w:ascii="Times New Roman" w:hAnsi="Times New Roman" w:cs="Times New Roman"/>
          <w:sz w:val="24"/>
          <w:szCs w:val="24"/>
        </w:rPr>
        <w:t>kierowane do JM Rektora SGGW,</w:t>
      </w:r>
    </w:p>
    <w:p w14:paraId="5FF89971" w14:textId="6552C6F2" w:rsidR="00B067FC" w:rsidRPr="006F432D" w:rsidRDefault="00127644" w:rsidP="00B067FC">
      <w:pPr>
        <w:pStyle w:val="Akapitzlist"/>
        <w:numPr>
          <w:ilvl w:val="0"/>
          <w:numId w:val="8"/>
        </w:numPr>
        <w:spacing w:line="23" w:lineRule="atLeast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6F432D">
        <w:rPr>
          <w:rFonts w:ascii="Times New Roman" w:hAnsi="Times New Roman" w:cs="Times New Roman"/>
          <w:sz w:val="24"/>
          <w:szCs w:val="24"/>
        </w:rPr>
        <w:t>CV</w:t>
      </w:r>
      <w:r w:rsidR="00CE5568" w:rsidRPr="006F432D">
        <w:rPr>
          <w:rFonts w:ascii="Times New Roman" w:hAnsi="Times New Roman" w:cs="Times New Roman"/>
          <w:sz w:val="24"/>
          <w:szCs w:val="24"/>
        </w:rPr>
        <w:t>,</w:t>
      </w:r>
    </w:p>
    <w:p w14:paraId="5F235C51" w14:textId="63F80D42" w:rsidR="00B067FC" w:rsidRPr="00A20756" w:rsidRDefault="00CE5568" w:rsidP="00D717FF">
      <w:pPr>
        <w:pStyle w:val="Akapitzlist"/>
        <w:numPr>
          <w:ilvl w:val="0"/>
          <w:numId w:val="8"/>
        </w:numPr>
        <w:spacing w:line="23" w:lineRule="atLeast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A20756">
        <w:rPr>
          <w:rFonts w:ascii="Times New Roman" w:hAnsi="Times New Roman" w:cs="Times New Roman"/>
          <w:sz w:val="24"/>
          <w:szCs w:val="24"/>
        </w:rPr>
        <w:t xml:space="preserve">odpis </w:t>
      </w:r>
      <w:r w:rsidR="00D717FF" w:rsidRPr="00A20756">
        <w:rPr>
          <w:rFonts w:ascii="Times New Roman" w:hAnsi="Times New Roman" w:cs="Times New Roman"/>
          <w:sz w:val="24"/>
          <w:szCs w:val="24"/>
        </w:rPr>
        <w:t xml:space="preserve">dyplomu </w:t>
      </w:r>
      <w:r w:rsidR="00340E5D" w:rsidRPr="00A20756">
        <w:rPr>
          <w:rFonts w:ascii="Times New Roman" w:hAnsi="Times New Roman" w:cs="Times New Roman"/>
          <w:sz w:val="24"/>
          <w:szCs w:val="24"/>
        </w:rPr>
        <w:t>magisterskiego</w:t>
      </w:r>
      <w:r w:rsidRPr="00A20756">
        <w:rPr>
          <w:rFonts w:ascii="Times New Roman" w:hAnsi="Times New Roman" w:cs="Times New Roman"/>
          <w:sz w:val="24"/>
          <w:szCs w:val="24"/>
        </w:rPr>
        <w:t>,</w:t>
      </w:r>
    </w:p>
    <w:p w14:paraId="6A996837" w14:textId="77777777" w:rsidR="00B067FC" w:rsidRPr="006F432D" w:rsidRDefault="00CE5568" w:rsidP="00B067FC">
      <w:pPr>
        <w:pStyle w:val="Akapitzlist"/>
        <w:numPr>
          <w:ilvl w:val="0"/>
          <w:numId w:val="8"/>
        </w:numPr>
        <w:spacing w:line="23" w:lineRule="atLeast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6F432D">
        <w:rPr>
          <w:rFonts w:ascii="Times New Roman" w:hAnsi="Times New Roman" w:cs="Times New Roman"/>
          <w:sz w:val="24"/>
          <w:szCs w:val="24"/>
        </w:rPr>
        <w:t>wykaz prac opublikowanych lub przyjętych do druku,</w:t>
      </w:r>
    </w:p>
    <w:p w14:paraId="1A3FE930" w14:textId="77777777" w:rsidR="007C5331" w:rsidRPr="006F432D" w:rsidRDefault="00CE5568" w:rsidP="00B067FC">
      <w:pPr>
        <w:pStyle w:val="Akapitzlist"/>
        <w:numPr>
          <w:ilvl w:val="0"/>
          <w:numId w:val="8"/>
        </w:numPr>
        <w:spacing w:line="23" w:lineRule="atLeast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6F432D">
        <w:rPr>
          <w:rFonts w:ascii="Times New Roman" w:hAnsi="Times New Roman" w:cs="Times New Roman"/>
          <w:sz w:val="24"/>
          <w:szCs w:val="24"/>
        </w:rPr>
        <w:t xml:space="preserve">niezbędne dokumenty potwierdzające </w:t>
      </w:r>
      <w:r w:rsidR="007C5331" w:rsidRPr="006F432D">
        <w:rPr>
          <w:rFonts w:ascii="Times New Roman" w:hAnsi="Times New Roman" w:cs="Times New Roman"/>
          <w:sz w:val="24"/>
          <w:szCs w:val="24"/>
        </w:rPr>
        <w:t xml:space="preserve">spełnianie </w:t>
      </w:r>
      <w:r w:rsidR="00F87468" w:rsidRPr="006F432D">
        <w:rPr>
          <w:rFonts w:ascii="Times New Roman" w:hAnsi="Times New Roman" w:cs="Times New Roman"/>
          <w:sz w:val="24"/>
          <w:szCs w:val="24"/>
        </w:rPr>
        <w:t xml:space="preserve">przez </w:t>
      </w:r>
      <w:r w:rsidR="004E5269" w:rsidRPr="006F432D">
        <w:rPr>
          <w:rFonts w:ascii="Times New Roman" w:hAnsi="Times New Roman" w:cs="Times New Roman"/>
          <w:sz w:val="24"/>
          <w:szCs w:val="24"/>
        </w:rPr>
        <w:t>k</w:t>
      </w:r>
      <w:r w:rsidR="00F87468" w:rsidRPr="006F432D">
        <w:rPr>
          <w:rFonts w:ascii="Times New Roman" w:hAnsi="Times New Roman" w:cs="Times New Roman"/>
          <w:sz w:val="24"/>
          <w:szCs w:val="24"/>
        </w:rPr>
        <w:t>andydata</w:t>
      </w:r>
      <w:r w:rsidR="004E5269" w:rsidRPr="006F432D">
        <w:rPr>
          <w:rFonts w:ascii="Times New Roman" w:hAnsi="Times New Roman" w:cs="Times New Roman"/>
          <w:sz w:val="24"/>
          <w:szCs w:val="24"/>
        </w:rPr>
        <w:t>/kandydatkę</w:t>
      </w:r>
      <w:r w:rsidRPr="006F432D">
        <w:rPr>
          <w:rFonts w:ascii="Times New Roman" w:hAnsi="Times New Roman" w:cs="Times New Roman"/>
          <w:sz w:val="24"/>
          <w:szCs w:val="24"/>
        </w:rPr>
        <w:t xml:space="preserve"> wymaga</w:t>
      </w:r>
      <w:r w:rsidR="007C5331" w:rsidRPr="006F432D">
        <w:rPr>
          <w:rFonts w:ascii="Times New Roman" w:hAnsi="Times New Roman" w:cs="Times New Roman"/>
          <w:sz w:val="24"/>
          <w:szCs w:val="24"/>
        </w:rPr>
        <w:t>ń</w:t>
      </w:r>
      <w:r w:rsidRPr="006F432D">
        <w:rPr>
          <w:rFonts w:ascii="Times New Roman" w:hAnsi="Times New Roman" w:cs="Times New Roman"/>
          <w:sz w:val="24"/>
          <w:szCs w:val="24"/>
        </w:rPr>
        <w:t xml:space="preserve"> </w:t>
      </w:r>
      <w:r w:rsidR="004E5269" w:rsidRPr="006F432D">
        <w:rPr>
          <w:rFonts w:ascii="Times New Roman" w:hAnsi="Times New Roman" w:cs="Times New Roman"/>
          <w:sz w:val="24"/>
          <w:szCs w:val="24"/>
        </w:rPr>
        <w:t>zawartych w treści ogłoszenia,</w:t>
      </w:r>
    </w:p>
    <w:p w14:paraId="214B8E08" w14:textId="5D1536BD" w:rsidR="00BB4B3B" w:rsidRPr="006F432D" w:rsidRDefault="007C5331" w:rsidP="00BB4B3B">
      <w:pPr>
        <w:pStyle w:val="Akapitzlist"/>
        <w:numPr>
          <w:ilvl w:val="0"/>
          <w:numId w:val="8"/>
        </w:numPr>
        <w:spacing w:line="23" w:lineRule="atLeast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6F432D">
        <w:rPr>
          <w:rFonts w:ascii="Times New Roman" w:hAnsi="Times New Roman" w:cs="Times New Roman"/>
          <w:sz w:val="24"/>
          <w:szCs w:val="24"/>
        </w:rPr>
        <w:t>oświadczenie o wyrażeniu zgody na przetwarzanie danych osobowych przez SGGW</w:t>
      </w:r>
      <w:r w:rsidR="00BB4B3B" w:rsidRPr="006F432D">
        <w:rPr>
          <w:rFonts w:ascii="Times New Roman" w:hAnsi="Times New Roman" w:cs="Times New Roman"/>
          <w:sz w:val="24"/>
          <w:szCs w:val="24"/>
        </w:rPr>
        <w:t xml:space="preserve"> (druk oświadczenia: „</w:t>
      </w:r>
      <w:r w:rsidR="00BB4B3B" w:rsidRPr="006F432D">
        <w:rPr>
          <w:rFonts w:ascii="Times New Roman" w:hAnsi="Times New Roman" w:cs="Times New Roman"/>
        </w:rPr>
        <w:t>RODO – obowiązek informacyjny dla kandydata”</w:t>
      </w:r>
      <w:r w:rsidR="00BB4B3B" w:rsidRPr="006F432D">
        <w:rPr>
          <w:rFonts w:ascii="Times New Roman" w:hAnsi="Times New Roman" w:cs="Times New Roman"/>
          <w:sz w:val="24"/>
          <w:szCs w:val="24"/>
        </w:rPr>
        <w:t>)</w:t>
      </w:r>
      <w:r w:rsidR="0026492B" w:rsidRPr="006F432D">
        <w:rPr>
          <w:rFonts w:ascii="Times New Roman" w:hAnsi="Times New Roman" w:cs="Times New Roman"/>
          <w:sz w:val="24"/>
          <w:szCs w:val="24"/>
        </w:rPr>
        <w:t>*</w:t>
      </w:r>
    </w:p>
    <w:p w14:paraId="23B1594C" w14:textId="77777777" w:rsidR="006F2D05" w:rsidRPr="006F432D" w:rsidRDefault="00CE5568" w:rsidP="006F2D05">
      <w:pPr>
        <w:pStyle w:val="Akapitzlist"/>
        <w:numPr>
          <w:ilvl w:val="0"/>
          <w:numId w:val="8"/>
        </w:numPr>
        <w:spacing w:line="40" w:lineRule="atLeast"/>
        <w:ind w:left="425" w:hanging="425"/>
        <w:jc w:val="both"/>
        <w:rPr>
          <w:rFonts w:ascii="Times New Roman" w:hAnsi="Times New Roman" w:cs="Times New Roman"/>
          <w:sz w:val="24"/>
          <w:szCs w:val="24"/>
        </w:rPr>
      </w:pPr>
      <w:r w:rsidRPr="006F432D">
        <w:rPr>
          <w:rFonts w:ascii="Times New Roman" w:hAnsi="Times New Roman" w:cs="Times New Roman"/>
          <w:sz w:val="24"/>
          <w:szCs w:val="24"/>
        </w:rPr>
        <w:t>oświadczeni</w:t>
      </w:r>
      <w:r w:rsidR="007C5331" w:rsidRPr="006F432D">
        <w:rPr>
          <w:rFonts w:ascii="Times New Roman" w:hAnsi="Times New Roman" w:cs="Times New Roman"/>
          <w:sz w:val="24"/>
          <w:szCs w:val="24"/>
        </w:rPr>
        <w:t>e</w:t>
      </w:r>
      <w:r w:rsidRPr="006F432D">
        <w:rPr>
          <w:rFonts w:ascii="Times New Roman" w:hAnsi="Times New Roman" w:cs="Times New Roman"/>
          <w:sz w:val="24"/>
          <w:szCs w:val="24"/>
        </w:rPr>
        <w:t xml:space="preserve"> kandydata/kandydatki, że</w:t>
      </w:r>
      <w:r w:rsidR="00B361B7" w:rsidRPr="006F432D">
        <w:rPr>
          <w:rFonts w:ascii="Times New Roman" w:hAnsi="Times New Roman" w:cs="Times New Roman"/>
          <w:sz w:val="24"/>
          <w:szCs w:val="24"/>
        </w:rPr>
        <w:t xml:space="preserve"> </w:t>
      </w:r>
      <w:r w:rsidRPr="006F432D">
        <w:rPr>
          <w:rFonts w:ascii="Times New Roman" w:hAnsi="Times New Roman" w:cs="Times New Roman"/>
          <w:sz w:val="24"/>
          <w:szCs w:val="24"/>
        </w:rPr>
        <w:t xml:space="preserve">spełnia wymogi określone w art. 113 </w:t>
      </w:r>
      <w:r w:rsidR="007C5331" w:rsidRPr="006F432D">
        <w:rPr>
          <w:rFonts w:ascii="Times New Roman" w:hAnsi="Times New Roman" w:cs="Times New Roman"/>
          <w:sz w:val="24"/>
          <w:szCs w:val="24"/>
        </w:rPr>
        <w:t>Ustawy o</w:t>
      </w:r>
      <w:r w:rsidR="00615454" w:rsidRPr="006F432D">
        <w:rPr>
          <w:rFonts w:ascii="Times New Roman" w:hAnsi="Times New Roman" w:cs="Times New Roman"/>
          <w:sz w:val="24"/>
          <w:szCs w:val="24"/>
        </w:rPr>
        <w:t> </w:t>
      </w:r>
      <w:r w:rsidR="007C5331" w:rsidRPr="006F432D">
        <w:rPr>
          <w:rFonts w:ascii="Times New Roman" w:hAnsi="Times New Roman" w:cs="Times New Roman"/>
          <w:sz w:val="24"/>
          <w:szCs w:val="24"/>
        </w:rPr>
        <w:t xml:space="preserve">szkolnictwie wyższym (Dz. U. z 2018 r., poz. 1668) oraz </w:t>
      </w:r>
      <w:r w:rsidRPr="006F432D">
        <w:rPr>
          <w:rFonts w:ascii="Times New Roman" w:hAnsi="Times New Roman" w:cs="Times New Roman"/>
          <w:sz w:val="24"/>
          <w:szCs w:val="24"/>
        </w:rPr>
        <w:t xml:space="preserve">oświadczenie, że SGGW </w:t>
      </w:r>
      <w:r w:rsidR="0058417A" w:rsidRPr="006F432D">
        <w:rPr>
          <w:rFonts w:ascii="Times New Roman" w:hAnsi="Times New Roman" w:cs="Times New Roman"/>
          <w:sz w:val="24"/>
          <w:szCs w:val="24"/>
        </w:rPr>
        <w:t>w</w:t>
      </w:r>
      <w:r w:rsidR="00615454" w:rsidRPr="006F432D">
        <w:rPr>
          <w:rFonts w:ascii="Times New Roman" w:hAnsi="Times New Roman" w:cs="Times New Roman"/>
          <w:sz w:val="24"/>
          <w:szCs w:val="24"/>
        </w:rPr>
        <w:t> </w:t>
      </w:r>
      <w:r w:rsidR="0058417A" w:rsidRPr="006F432D">
        <w:rPr>
          <w:rFonts w:ascii="Times New Roman" w:hAnsi="Times New Roman" w:cs="Times New Roman"/>
          <w:sz w:val="24"/>
          <w:szCs w:val="24"/>
        </w:rPr>
        <w:t xml:space="preserve">Warszawie </w:t>
      </w:r>
      <w:r w:rsidRPr="006F432D">
        <w:rPr>
          <w:rFonts w:ascii="Times New Roman" w:hAnsi="Times New Roman" w:cs="Times New Roman"/>
          <w:sz w:val="24"/>
          <w:szCs w:val="24"/>
        </w:rPr>
        <w:t>będzie podstawowym miejscem pracy w rozumieniu ww. ustawy</w:t>
      </w:r>
      <w:r w:rsidR="0026492B" w:rsidRPr="006F432D">
        <w:rPr>
          <w:rFonts w:ascii="Times New Roman" w:hAnsi="Times New Roman" w:cs="Times New Roman"/>
          <w:sz w:val="24"/>
          <w:szCs w:val="24"/>
        </w:rPr>
        <w:t>*</w:t>
      </w:r>
    </w:p>
    <w:p w14:paraId="0A490718" w14:textId="0D85C6ED" w:rsidR="007C5331" w:rsidRPr="006F432D" w:rsidRDefault="006F2D05" w:rsidP="009320D7">
      <w:pPr>
        <w:pStyle w:val="Akapitzlist"/>
        <w:spacing w:line="40" w:lineRule="atLeast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6F432D">
        <w:rPr>
          <w:rFonts w:ascii="Times New Roman" w:hAnsi="Times New Roman" w:cs="Times New Roman"/>
          <w:sz w:val="24"/>
          <w:szCs w:val="24"/>
        </w:rPr>
        <w:br/>
      </w:r>
      <w:r w:rsidR="0026492B" w:rsidRPr="006F432D">
        <w:t>*</w:t>
      </w:r>
      <w:r w:rsidR="00D658F4" w:rsidRPr="006F432D">
        <w:t>druki oświadczeń można pobrać na stronie IEiF:</w:t>
      </w:r>
      <w:hyperlink r:id="rId9" w:history="1">
        <w:r w:rsidR="00D658F4" w:rsidRPr="006F432D">
          <w:rPr>
            <w:rStyle w:val="Hipercze"/>
            <w:rFonts w:ascii="Times New Roman" w:hAnsi="Times New Roman" w:cs="Times New Roman"/>
            <w:sz w:val="24"/>
            <w:szCs w:val="24"/>
          </w:rPr>
          <w:t>https://www.ieif.sggw.pl/instytut/strategia/wzory-dokumentow/</w:t>
        </w:r>
      </w:hyperlink>
      <w:r w:rsidR="00E741DA" w:rsidRPr="006F432D">
        <w:rPr>
          <w:rFonts w:ascii="Times New Roman" w:hAnsi="Times New Roman" w:cs="Times New Roman"/>
          <w:sz w:val="24"/>
          <w:szCs w:val="24"/>
        </w:rPr>
        <w:t xml:space="preserve">  - Konkursy</w:t>
      </w:r>
    </w:p>
    <w:p w14:paraId="7B74F5E7" w14:textId="510AA68A" w:rsidR="00E366F0" w:rsidRPr="006F432D" w:rsidRDefault="00E366F0" w:rsidP="009320D7">
      <w:pPr>
        <w:pStyle w:val="Akapitzlist"/>
        <w:spacing w:line="40" w:lineRule="atLeast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11692C12" w14:textId="77777777" w:rsidR="00E366F0" w:rsidRPr="006F432D" w:rsidRDefault="00E366F0" w:rsidP="00E366F0">
      <w:pPr>
        <w:pStyle w:val="NormalnyWeb"/>
      </w:pPr>
      <w:r w:rsidRPr="006F432D">
        <w:rPr>
          <w:u w:val="single"/>
        </w:rPr>
        <w:t>Osoby spoza uczelni składają dodatkowo:</w:t>
      </w:r>
    </w:p>
    <w:p w14:paraId="2436D695" w14:textId="3F393E51" w:rsidR="003120CD" w:rsidRPr="006F432D" w:rsidRDefault="003120CD" w:rsidP="003120CD">
      <w:pPr>
        <w:numPr>
          <w:ilvl w:val="0"/>
          <w:numId w:val="33"/>
        </w:numPr>
        <w:tabs>
          <w:tab w:val="clear" w:pos="720"/>
        </w:tabs>
        <w:spacing w:before="100" w:beforeAutospacing="1" w:after="100" w:afterAutospacing="1"/>
        <w:ind w:left="426" w:hanging="437"/>
      </w:pPr>
      <w:r w:rsidRPr="006F432D">
        <w:t>o</w:t>
      </w:r>
      <w:r w:rsidR="00E366F0" w:rsidRPr="006F432D">
        <w:t>pinie z ostatniego miejsca pracy</w:t>
      </w:r>
      <w:r w:rsidRPr="006F432D">
        <w:t xml:space="preserve"> </w:t>
      </w:r>
    </w:p>
    <w:p w14:paraId="5E26A1A2" w14:textId="25261141" w:rsidR="00E366F0" w:rsidRPr="006F432D" w:rsidRDefault="003120CD" w:rsidP="003120CD">
      <w:pPr>
        <w:numPr>
          <w:ilvl w:val="0"/>
          <w:numId w:val="33"/>
        </w:numPr>
        <w:tabs>
          <w:tab w:val="clear" w:pos="720"/>
        </w:tabs>
        <w:spacing w:before="100" w:beforeAutospacing="1" w:after="100" w:afterAutospacing="1"/>
        <w:ind w:left="426" w:hanging="437"/>
      </w:pPr>
      <w:r w:rsidRPr="006F432D">
        <w:t>ś</w:t>
      </w:r>
      <w:r w:rsidR="00E366F0" w:rsidRPr="006F432D">
        <w:t>wiadectwo pracy lub zaświadczenie o zatrudnieniu.</w:t>
      </w:r>
    </w:p>
    <w:p w14:paraId="7133A3D9" w14:textId="46379F95" w:rsidR="00E971E7" w:rsidRPr="006F432D" w:rsidRDefault="00E971E7" w:rsidP="00340E5D">
      <w:pPr>
        <w:spacing w:before="100" w:beforeAutospacing="1" w:after="100" w:afterAutospacing="1"/>
        <w:jc w:val="both"/>
      </w:pPr>
      <w:r w:rsidRPr="006F432D">
        <w:t>W przypadku pozytywnego rozstrzygnięcia konkursu wymagane będzie odpowiednie zaświadczenie od lekarza medycyny pracy (druki wydaje Biuro Kadr i Płac).</w:t>
      </w:r>
    </w:p>
    <w:p w14:paraId="557F80D4" w14:textId="694147FA" w:rsidR="00097462" w:rsidRPr="006F432D" w:rsidRDefault="00097462" w:rsidP="00BB4B3B">
      <w:pPr>
        <w:pStyle w:val="NormalnyWeb"/>
      </w:pPr>
      <w:r w:rsidRPr="006F432D">
        <w:rPr>
          <w:b/>
        </w:rPr>
        <w:t xml:space="preserve">Forma składania </w:t>
      </w:r>
      <w:r w:rsidR="00F87468" w:rsidRPr="006F432D">
        <w:rPr>
          <w:b/>
        </w:rPr>
        <w:t>dokumentów</w:t>
      </w:r>
      <w:r w:rsidR="00F87468" w:rsidRPr="006F432D">
        <w:t>:</w:t>
      </w:r>
      <w:r w:rsidR="00D658F4" w:rsidRPr="006F432D">
        <w:t xml:space="preserve">   </w:t>
      </w:r>
    </w:p>
    <w:p w14:paraId="09C41F40" w14:textId="483FDD5E" w:rsidR="00097462" w:rsidRPr="006F432D" w:rsidRDefault="003037F0" w:rsidP="00097462">
      <w:pPr>
        <w:pStyle w:val="NormalnyWeb"/>
        <w:numPr>
          <w:ilvl w:val="0"/>
          <w:numId w:val="29"/>
        </w:numPr>
        <w:ind w:left="426"/>
        <w:rPr>
          <w:rStyle w:val="Hipercze"/>
          <w:color w:val="auto"/>
          <w:u w:val="none"/>
        </w:rPr>
      </w:pPr>
      <w:r w:rsidRPr="006F432D">
        <w:t xml:space="preserve">elektronicznie: </w:t>
      </w:r>
      <w:hyperlink r:id="rId10" w:history="1">
        <w:r w:rsidRPr="006F432D">
          <w:rPr>
            <w:rStyle w:val="Hipercze"/>
          </w:rPr>
          <w:t>ieif@sggw.edu.pl</w:t>
        </w:r>
      </w:hyperlink>
      <w:r w:rsidR="00425908">
        <w:rPr>
          <w:rStyle w:val="Hipercze"/>
        </w:rPr>
        <w:t xml:space="preserve">; </w:t>
      </w:r>
      <w:r w:rsidR="00425908" w:rsidRPr="00425908">
        <w:rPr>
          <w:rStyle w:val="Hipercze"/>
          <w:color w:val="auto"/>
          <w:u w:val="none"/>
        </w:rPr>
        <w:t xml:space="preserve">tytuł maila: </w:t>
      </w:r>
      <w:proofErr w:type="spellStart"/>
      <w:r w:rsidR="00425908" w:rsidRPr="00425908">
        <w:rPr>
          <w:rStyle w:val="Hipercze"/>
          <w:b/>
          <w:bCs/>
          <w:color w:val="auto"/>
          <w:u w:val="none"/>
        </w:rPr>
        <w:t>Konkurs_asystent_KEiOP</w:t>
      </w:r>
      <w:proofErr w:type="spellEnd"/>
    </w:p>
    <w:p w14:paraId="0D86146D" w14:textId="46197A6C" w:rsidR="00097462" w:rsidRPr="006F432D" w:rsidRDefault="00425908" w:rsidP="00097462">
      <w:pPr>
        <w:pStyle w:val="NormalnyWeb"/>
        <w:numPr>
          <w:ilvl w:val="0"/>
          <w:numId w:val="29"/>
        </w:numPr>
        <w:ind w:left="426"/>
      </w:pPr>
      <w:r>
        <w:rPr>
          <w:rStyle w:val="Hipercze"/>
          <w:color w:val="auto"/>
          <w:u w:val="none"/>
        </w:rPr>
        <w:t xml:space="preserve">lub </w:t>
      </w:r>
      <w:r w:rsidR="00097462" w:rsidRPr="006F432D">
        <w:rPr>
          <w:rStyle w:val="Hipercze"/>
          <w:color w:val="auto"/>
          <w:u w:val="none"/>
        </w:rPr>
        <w:t xml:space="preserve">pocztą: </w:t>
      </w:r>
      <w:r w:rsidR="00C360E9" w:rsidRPr="006F432D">
        <w:t>Instyt</w:t>
      </w:r>
      <w:r w:rsidR="00097462" w:rsidRPr="006F432D">
        <w:t>ut</w:t>
      </w:r>
      <w:r w:rsidR="00C360E9" w:rsidRPr="006F432D">
        <w:t xml:space="preserve"> Ekonomii i Finansów</w:t>
      </w:r>
      <w:r w:rsidR="006A0BA1" w:rsidRPr="006F432D">
        <w:t>, ul. Nowoursynowska 1</w:t>
      </w:r>
      <w:r w:rsidR="00C360E9" w:rsidRPr="006F432D">
        <w:t>66</w:t>
      </w:r>
      <w:r w:rsidR="006A0BA1" w:rsidRPr="006F432D">
        <w:t>,</w:t>
      </w:r>
      <w:r w:rsidR="00BB4B3B" w:rsidRPr="006F432D">
        <w:t xml:space="preserve"> </w:t>
      </w:r>
      <w:r w:rsidR="006A0BA1" w:rsidRPr="006F432D">
        <w:t>02-7</w:t>
      </w:r>
      <w:r w:rsidR="00C360E9" w:rsidRPr="006F432D">
        <w:t>87</w:t>
      </w:r>
      <w:r w:rsidR="006A0BA1" w:rsidRPr="006F432D">
        <w:t xml:space="preserve"> Warszawa, </w:t>
      </w:r>
      <w:r w:rsidR="00BB4B3B" w:rsidRPr="006F432D">
        <w:br/>
      </w:r>
      <w:r w:rsidR="00B361B7" w:rsidRPr="006F432D">
        <w:t xml:space="preserve">budynek 7, </w:t>
      </w:r>
      <w:r w:rsidR="006A0BA1" w:rsidRPr="006F432D">
        <w:t>pok. 1</w:t>
      </w:r>
      <w:r w:rsidR="00C360E9" w:rsidRPr="006F432D">
        <w:t>03</w:t>
      </w:r>
      <w:r w:rsidR="006A0BA1" w:rsidRPr="006F432D">
        <w:t xml:space="preserve">, </w:t>
      </w:r>
      <w:r>
        <w:t xml:space="preserve">z dopiskiem na kopercie: </w:t>
      </w:r>
      <w:proofErr w:type="spellStart"/>
      <w:r w:rsidRPr="00425908">
        <w:rPr>
          <w:rStyle w:val="Hipercze"/>
          <w:b/>
          <w:bCs/>
          <w:color w:val="auto"/>
          <w:u w:val="none"/>
        </w:rPr>
        <w:t>Konkurs_asystent_KEiOP</w:t>
      </w:r>
      <w:proofErr w:type="spellEnd"/>
    </w:p>
    <w:p w14:paraId="2E8C773C" w14:textId="76AB383E" w:rsidR="00B361B7" w:rsidRPr="006F432D" w:rsidRDefault="00097462" w:rsidP="00097462">
      <w:pPr>
        <w:pStyle w:val="NormalnyWeb"/>
        <w:numPr>
          <w:ilvl w:val="0"/>
          <w:numId w:val="29"/>
        </w:numPr>
        <w:ind w:left="426"/>
      </w:pPr>
      <w:r w:rsidRPr="006F432D">
        <w:t>o</w:t>
      </w:r>
      <w:r w:rsidR="00B361B7" w:rsidRPr="006F432D">
        <w:t>soba do kontaktu:</w:t>
      </w:r>
      <w:r w:rsidR="009F4971" w:rsidRPr="006F432D">
        <w:t xml:space="preserve"> </w:t>
      </w:r>
      <w:r w:rsidR="00B361B7" w:rsidRPr="006F432D">
        <w:t xml:space="preserve">Joanna </w:t>
      </w:r>
      <w:r w:rsidR="00666390" w:rsidRPr="006F432D">
        <w:t>Ratyńska</w:t>
      </w:r>
      <w:r w:rsidRPr="006F432D">
        <w:t>-</w:t>
      </w:r>
      <w:r w:rsidR="00666390" w:rsidRPr="006F432D">
        <w:t>Jagoda</w:t>
      </w:r>
      <w:r w:rsidR="0009322E" w:rsidRPr="006F432D">
        <w:t xml:space="preserve">; </w:t>
      </w:r>
      <w:hyperlink r:id="rId11" w:history="1">
        <w:r w:rsidR="00BB4B3B" w:rsidRPr="006F432D">
          <w:rPr>
            <w:rStyle w:val="Hipercze"/>
          </w:rPr>
          <w:t>joanna_ratynska-jagoda@sggw.edu.pl</w:t>
        </w:r>
      </w:hyperlink>
      <w:r w:rsidRPr="006F432D">
        <w:t xml:space="preserve">; </w:t>
      </w:r>
      <w:r w:rsidRPr="006F432D">
        <w:br/>
        <w:t>nr tel. 022 59 34 009</w:t>
      </w:r>
    </w:p>
    <w:p w14:paraId="5DC6F603" w14:textId="3B7FFA76" w:rsidR="00F87468" w:rsidRPr="006F432D" w:rsidRDefault="006A0BA1" w:rsidP="00B861F2">
      <w:pPr>
        <w:pStyle w:val="NormalnyWeb"/>
      </w:pPr>
      <w:r w:rsidRPr="00B14343">
        <w:t>Termin rozstrzygnięcia konkursu</w:t>
      </w:r>
      <w:r w:rsidR="00097462" w:rsidRPr="00B14343">
        <w:t xml:space="preserve">: </w:t>
      </w:r>
      <w:r w:rsidR="001C556F" w:rsidRPr="00B14343">
        <w:t>III</w:t>
      </w:r>
      <w:r w:rsidR="00182D33" w:rsidRPr="00B14343">
        <w:t xml:space="preserve"> kwartał 202</w:t>
      </w:r>
      <w:r w:rsidR="006A5D39" w:rsidRPr="00B14343">
        <w:t>6</w:t>
      </w:r>
      <w:r w:rsidR="00182D33" w:rsidRPr="00B14343">
        <w:t xml:space="preserve"> r.</w:t>
      </w:r>
      <w:r w:rsidR="00182D33" w:rsidRPr="006F432D">
        <w:t xml:space="preserve"> </w:t>
      </w:r>
    </w:p>
    <w:p w14:paraId="34D8BA4A" w14:textId="77777777" w:rsidR="00615454" w:rsidRPr="006F432D" w:rsidRDefault="006A0BA1" w:rsidP="00615454">
      <w:pPr>
        <w:pStyle w:val="NormalnyWeb"/>
        <w:spacing w:before="0" w:beforeAutospacing="0" w:after="0" w:afterAutospacing="0"/>
        <w:jc w:val="both"/>
      </w:pPr>
      <w:r w:rsidRPr="006F432D">
        <w:t>Informujemy, że odpowiemy tylko na wybrane oferty.</w:t>
      </w:r>
    </w:p>
    <w:p w14:paraId="796F839E" w14:textId="77777777" w:rsidR="006A0BA1" w:rsidRDefault="006A0BA1" w:rsidP="00615454">
      <w:pPr>
        <w:pStyle w:val="NormalnyWeb"/>
        <w:spacing w:before="0" w:beforeAutospacing="0" w:after="0" w:afterAutospacing="0"/>
        <w:jc w:val="both"/>
      </w:pPr>
      <w:r w:rsidRPr="006F432D">
        <w:t>Zastrzegamy sobie prawo zakończenia konkursu wcześniej lub pozostawienia konkursu bez rozstrzygnięcia.</w:t>
      </w:r>
    </w:p>
    <w:p w14:paraId="46194354" w14:textId="77777777" w:rsidR="00615454" w:rsidRPr="00F87468" w:rsidRDefault="00615454" w:rsidP="00615454">
      <w:pPr>
        <w:pStyle w:val="NormalnyWeb"/>
        <w:spacing w:before="0" w:beforeAutospacing="0" w:after="0" w:afterAutospacing="0"/>
        <w:jc w:val="both"/>
      </w:pPr>
    </w:p>
    <w:sectPr w:rsidR="00615454" w:rsidRPr="00F87468" w:rsidSect="00F25DA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A4436F"/>
    <w:multiLevelType w:val="hybridMultilevel"/>
    <w:tmpl w:val="84762BC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D9056C"/>
    <w:multiLevelType w:val="hybridMultilevel"/>
    <w:tmpl w:val="EE082E86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23143EB"/>
    <w:multiLevelType w:val="multilevel"/>
    <w:tmpl w:val="802695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B322161"/>
    <w:multiLevelType w:val="hybridMultilevel"/>
    <w:tmpl w:val="42D2CC7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555A53"/>
    <w:multiLevelType w:val="hybridMultilevel"/>
    <w:tmpl w:val="F63E60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5D4949"/>
    <w:multiLevelType w:val="hybridMultilevel"/>
    <w:tmpl w:val="7188E77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7D5C2C"/>
    <w:multiLevelType w:val="hybridMultilevel"/>
    <w:tmpl w:val="B4D86E2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6168BA"/>
    <w:multiLevelType w:val="hybridMultilevel"/>
    <w:tmpl w:val="69A2D7AA"/>
    <w:lvl w:ilvl="0" w:tplc="15142132">
      <w:start w:val="1"/>
      <w:numFmt w:val="low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AC2579"/>
    <w:multiLevelType w:val="hybridMultilevel"/>
    <w:tmpl w:val="7582760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F51BAD"/>
    <w:multiLevelType w:val="hybridMultilevel"/>
    <w:tmpl w:val="1A301750"/>
    <w:lvl w:ilvl="0" w:tplc="9580D0FC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40A549C"/>
    <w:multiLevelType w:val="hybridMultilevel"/>
    <w:tmpl w:val="EF8C9064"/>
    <w:lvl w:ilvl="0" w:tplc="1430D9FA">
      <w:start w:val="10"/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1341FE"/>
    <w:multiLevelType w:val="hybridMultilevel"/>
    <w:tmpl w:val="CFD4B330"/>
    <w:lvl w:ilvl="0" w:tplc="56FA171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2C0142"/>
    <w:multiLevelType w:val="hybridMultilevel"/>
    <w:tmpl w:val="DD14031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6E644A"/>
    <w:multiLevelType w:val="hybridMultilevel"/>
    <w:tmpl w:val="DFEE3F1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802C09"/>
    <w:multiLevelType w:val="hybridMultilevel"/>
    <w:tmpl w:val="D898F37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BA71F0"/>
    <w:multiLevelType w:val="hybridMultilevel"/>
    <w:tmpl w:val="C1C4FF9A"/>
    <w:lvl w:ilvl="0" w:tplc="6FB4D57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A80F42"/>
    <w:multiLevelType w:val="multilevel"/>
    <w:tmpl w:val="0EF2C3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3D773609"/>
    <w:multiLevelType w:val="hybridMultilevel"/>
    <w:tmpl w:val="66265C8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F1124FB"/>
    <w:multiLevelType w:val="hybridMultilevel"/>
    <w:tmpl w:val="E47E6D3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844368"/>
    <w:multiLevelType w:val="hybridMultilevel"/>
    <w:tmpl w:val="C0F64B76"/>
    <w:lvl w:ilvl="0" w:tplc="5E7C297E">
      <w:start w:val="1"/>
      <w:numFmt w:val="low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8A93A7F"/>
    <w:multiLevelType w:val="hybridMultilevel"/>
    <w:tmpl w:val="7946D9B6"/>
    <w:lvl w:ilvl="0" w:tplc="A4222DCC">
      <w:start w:val="1"/>
      <w:numFmt w:val="lowerLetter"/>
      <w:lvlText w:val="%1)"/>
      <w:lvlJc w:val="left"/>
      <w:pPr>
        <w:ind w:left="36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ABC49C2"/>
    <w:multiLevelType w:val="hybridMultilevel"/>
    <w:tmpl w:val="B3E6EC8E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F3F7511"/>
    <w:multiLevelType w:val="hybridMultilevel"/>
    <w:tmpl w:val="D80E194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983C14"/>
    <w:multiLevelType w:val="multilevel"/>
    <w:tmpl w:val="057E27CE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14752D7"/>
    <w:multiLevelType w:val="hybridMultilevel"/>
    <w:tmpl w:val="ED9AB358"/>
    <w:lvl w:ilvl="0" w:tplc="0415000B">
      <w:start w:val="1"/>
      <w:numFmt w:val="bullet"/>
      <w:lvlText w:val=""/>
      <w:lvlJc w:val="left"/>
      <w:pPr>
        <w:ind w:left="644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25" w15:restartNumberingAfterBreak="0">
    <w:nsid w:val="56512283"/>
    <w:multiLevelType w:val="hybridMultilevel"/>
    <w:tmpl w:val="77B85DD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B481A2D"/>
    <w:multiLevelType w:val="hybridMultilevel"/>
    <w:tmpl w:val="42566C46"/>
    <w:lvl w:ilvl="0" w:tplc="43AC7748">
      <w:start w:val="1"/>
      <w:numFmt w:val="lowerLetter"/>
      <w:lvlText w:val="%1)"/>
      <w:lvlJc w:val="left"/>
      <w:pPr>
        <w:ind w:left="360" w:hanging="360"/>
      </w:pPr>
      <w:rPr>
        <w:rFonts w:asciiTheme="minorHAnsi" w:hAnsiTheme="minorHAnsi" w:cstheme="minorHAnsi" w:hint="default"/>
        <w:b w:val="0"/>
        <w:i w:val="0"/>
        <w:strike w:val="0"/>
        <w:dstrike w:val="0"/>
        <w:color w:val="000000"/>
        <w:sz w:val="22"/>
        <w:szCs w:val="22"/>
        <w:u w:val="none" w:color="000000"/>
        <w:vertAlign w:val="baseline"/>
      </w:rPr>
    </w:lvl>
    <w:lvl w:ilvl="1" w:tplc="15CA53AA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0532A5A"/>
    <w:multiLevelType w:val="hybridMultilevel"/>
    <w:tmpl w:val="0B840C14"/>
    <w:lvl w:ilvl="0" w:tplc="8766D1B8">
      <w:start w:val="10"/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4EA23D6"/>
    <w:multiLevelType w:val="hybridMultilevel"/>
    <w:tmpl w:val="DD406B7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F4153D"/>
    <w:multiLevelType w:val="multilevel"/>
    <w:tmpl w:val="159ECC7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7491A75"/>
    <w:multiLevelType w:val="hybridMultilevel"/>
    <w:tmpl w:val="FE4E81EC"/>
    <w:lvl w:ilvl="0" w:tplc="726AC0EE">
      <w:start w:val="10"/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7C9695D"/>
    <w:multiLevelType w:val="hybridMultilevel"/>
    <w:tmpl w:val="A55E7DFC"/>
    <w:lvl w:ilvl="0" w:tplc="0415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32" w15:restartNumberingAfterBreak="0">
    <w:nsid w:val="68E02ACD"/>
    <w:multiLevelType w:val="hybridMultilevel"/>
    <w:tmpl w:val="38B03B1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D7A0DCD"/>
    <w:multiLevelType w:val="hybridMultilevel"/>
    <w:tmpl w:val="5DE464D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81109191">
    <w:abstractNumId w:val="9"/>
  </w:num>
  <w:num w:numId="2" w16cid:durableId="649601558">
    <w:abstractNumId w:val="31"/>
  </w:num>
  <w:num w:numId="3" w16cid:durableId="626357292">
    <w:abstractNumId w:val="11"/>
  </w:num>
  <w:num w:numId="4" w16cid:durableId="890074526">
    <w:abstractNumId w:val="24"/>
  </w:num>
  <w:num w:numId="5" w16cid:durableId="1129514190">
    <w:abstractNumId w:val="25"/>
  </w:num>
  <w:num w:numId="6" w16cid:durableId="280840159">
    <w:abstractNumId w:val="1"/>
  </w:num>
  <w:num w:numId="7" w16cid:durableId="1540849371">
    <w:abstractNumId w:val="14"/>
  </w:num>
  <w:num w:numId="8" w16cid:durableId="31270308">
    <w:abstractNumId w:val="4"/>
  </w:num>
  <w:num w:numId="9" w16cid:durableId="1559167732">
    <w:abstractNumId w:val="10"/>
  </w:num>
  <w:num w:numId="10" w16cid:durableId="2046632118">
    <w:abstractNumId w:val="22"/>
  </w:num>
  <w:num w:numId="11" w16cid:durableId="479158708">
    <w:abstractNumId w:val="30"/>
  </w:num>
  <w:num w:numId="12" w16cid:durableId="2010979305">
    <w:abstractNumId w:val="20"/>
  </w:num>
  <w:num w:numId="13" w16cid:durableId="1931111240">
    <w:abstractNumId w:val="17"/>
  </w:num>
  <w:num w:numId="14" w16cid:durableId="1210411887">
    <w:abstractNumId w:val="33"/>
  </w:num>
  <w:num w:numId="15" w16cid:durableId="2067365205">
    <w:abstractNumId w:val="27"/>
  </w:num>
  <w:num w:numId="16" w16cid:durableId="1444030372">
    <w:abstractNumId w:val="12"/>
  </w:num>
  <w:num w:numId="17" w16cid:durableId="242299310">
    <w:abstractNumId w:val="7"/>
  </w:num>
  <w:num w:numId="18" w16cid:durableId="333072896">
    <w:abstractNumId w:val="19"/>
  </w:num>
  <w:num w:numId="19" w16cid:durableId="309286436">
    <w:abstractNumId w:val="21"/>
  </w:num>
  <w:num w:numId="20" w16cid:durableId="307978350">
    <w:abstractNumId w:val="5"/>
  </w:num>
  <w:num w:numId="21" w16cid:durableId="1566643031">
    <w:abstractNumId w:val="3"/>
  </w:num>
  <w:num w:numId="22" w16cid:durableId="1008799232">
    <w:abstractNumId w:val="13"/>
  </w:num>
  <w:num w:numId="23" w16cid:durableId="650601391">
    <w:abstractNumId w:val="26"/>
  </w:num>
  <w:num w:numId="24" w16cid:durableId="1204170462">
    <w:abstractNumId w:val="18"/>
  </w:num>
  <w:num w:numId="25" w16cid:durableId="1978031165">
    <w:abstractNumId w:val="0"/>
  </w:num>
  <w:num w:numId="26" w16cid:durableId="1693409215">
    <w:abstractNumId w:val="15"/>
  </w:num>
  <w:num w:numId="27" w16cid:durableId="492137468">
    <w:abstractNumId w:val="32"/>
  </w:num>
  <w:num w:numId="28" w16cid:durableId="1374159819">
    <w:abstractNumId w:val="28"/>
  </w:num>
  <w:num w:numId="29" w16cid:durableId="2087267176">
    <w:abstractNumId w:val="6"/>
  </w:num>
  <w:num w:numId="30" w16cid:durableId="1406999532">
    <w:abstractNumId w:val="8"/>
  </w:num>
  <w:num w:numId="31" w16cid:durableId="233666219">
    <w:abstractNumId w:val="2"/>
  </w:num>
  <w:num w:numId="32" w16cid:durableId="1855994603">
    <w:abstractNumId w:val="29"/>
  </w:num>
  <w:num w:numId="33" w16cid:durableId="1974746152">
    <w:abstractNumId w:val="23"/>
  </w:num>
  <w:num w:numId="34" w16cid:durableId="120732701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1NjU2srQ0NLA0MbNQ0lEKTi0uzszPAykwrgUA+RqoYiwAAAA="/>
  </w:docVars>
  <w:rsids>
    <w:rsidRoot w:val="00C405AB"/>
    <w:rsid w:val="00027D24"/>
    <w:rsid w:val="0003379E"/>
    <w:rsid w:val="00046FD6"/>
    <w:rsid w:val="000617B4"/>
    <w:rsid w:val="000844F8"/>
    <w:rsid w:val="0009322E"/>
    <w:rsid w:val="00096DD9"/>
    <w:rsid w:val="00097462"/>
    <w:rsid w:val="000B2490"/>
    <w:rsid w:val="000C1467"/>
    <w:rsid w:val="000F64CE"/>
    <w:rsid w:val="00122552"/>
    <w:rsid w:val="00127644"/>
    <w:rsid w:val="00133D22"/>
    <w:rsid w:val="00136324"/>
    <w:rsid w:val="001465E7"/>
    <w:rsid w:val="00147D4B"/>
    <w:rsid w:val="001637B9"/>
    <w:rsid w:val="001639D7"/>
    <w:rsid w:val="00163A0E"/>
    <w:rsid w:val="00182D33"/>
    <w:rsid w:val="0018338B"/>
    <w:rsid w:val="0018350D"/>
    <w:rsid w:val="001C556F"/>
    <w:rsid w:val="001D6519"/>
    <w:rsid w:val="001D6D47"/>
    <w:rsid w:val="00202105"/>
    <w:rsid w:val="00214062"/>
    <w:rsid w:val="00237FB4"/>
    <w:rsid w:val="00243967"/>
    <w:rsid w:val="00246EFF"/>
    <w:rsid w:val="0025633C"/>
    <w:rsid w:val="0026492B"/>
    <w:rsid w:val="0028039E"/>
    <w:rsid w:val="00295B77"/>
    <w:rsid w:val="002B3220"/>
    <w:rsid w:val="002F2EDA"/>
    <w:rsid w:val="002F75BD"/>
    <w:rsid w:val="00300AA7"/>
    <w:rsid w:val="003037F0"/>
    <w:rsid w:val="00303FF7"/>
    <w:rsid w:val="0031014B"/>
    <w:rsid w:val="003120CD"/>
    <w:rsid w:val="0032470D"/>
    <w:rsid w:val="00326A05"/>
    <w:rsid w:val="00331BC5"/>
    <w:rsid w:val="00340E5D"/>
    <w:rsid w:val="003456A1"/>
    <w:rsid w:val="003B6977"/>
    <w:rsid w:val="003E154D"/>
    <w:rsid w:val="003F7B87"/>
    <w:rsid w:val="00417A9C"/>
    <w:rsid w:val="00425908"/>
    <w:rsid w:val="004338CE"/>
    <w:rsid w:val="00437E11"/>
    <w:rsid w:val="004417A8"/>
    <w:rsid w:val="0046374A"/>
    <w:rsid w:val="004A0A40"/>
    <w:rsid w:val="004A47CA"/>
    <w:rsid w:val="004B5239"/>
    <w:rsid w:val="004C142E"/>
    <w:rsid w:val="004D2876"/>
    <w:rsid w:val="004D6564"/>
    <w:rsid w:val="004D6F25"/>
    <w:rsid w:val="004E5269"/>
    <w:rsid w:val="00501AC3"/>
    <w:rsid w:val="005060E6"/>
    <w:rsid w:val="00530F91"/>
    <w:rsid w:val="0053238A"/>
    <w:rsid w:val="00540FA0"/>
    <w:rsid w:val="00565DF5"/>
    <w:rsid w:val="00570A5C"/>
    <w:rsid w:val="00574605"/>
    <w:rsid w:val="005818FA"/>
    <w:rsid w:val="0058417A"/>
    <w:rsid w:val="005B4300"/>
    <w:rsid w:val="005D766C"/>
    <w:rsid w:val="005F40CC"/>
    <w:rsid w:val="0060031B"/>
    <w:rsid w:val="0060550B"/>
    <w:rsid w:val="00615454"/>
    <w:rsid w:val="00657459"/>
    <w:rsid w:val="00666390"/>
    <w:rsid w:val="006975DF"/>
    <w:rsid w:val="006A0BA1"/>
    <w:rsid w:val="006A507E"/>
    <w:rsid w:val="006A5D39"/>
    <w:rsid w:val="006D134B"/>
    <w:rsid w:val="006D3902"/>
    <w:rsid w:val="006E104B"/>
    <w:rsid w:val="006F2D05"/>
    <w:rsid w:val="006F432D"/>
    <w:rsid w:val="006F7B7C"/>
    <w:rsid w:val="00707A04"/>
    <w:rsid w:val="00707E68"/>
    <w:rsid w:val="007128BC"/>
    <w:rsid w:val="00720881"/>
    <w:rsid w:val="007467DA"/>
    <w:rsid w:val="007544A2"/>
    <w:rsid w:val="007728CA"/>
    <w:rsid w:val="007756EE"/>
    <w:rsid w:val="00783FCB"/>
    <w:rsid w:val="00795D71"/>
    <w:rsid w:val="007C5331"/>
    <w:rsid w:val="007C612A"/>
    <w:rsid w:val="007D767C"/>
    <w:rsid w:val="007D76AF"/>
    <w:rsid w:val="007E2904"/>
    <w:rsid w:val="007E47F7"/>
    <w:rsid w:val="00805EB8"/>
    <w:rsid w:val="008137D9"/>
    <w:rsid w:val="008459D6"/>
    <w:rsid w:val="00867373"/>
    <w:rsid w:val="00892A93"/>
    <w:rsid w:val="008B4878"/>
    <w:rsid w:val="008B62DD"/>
    <w:rsid w:val="008C0806"/>
    <w:rsid w:val="008C1CE7"/>
    <w:rsid w:val="008C7DA6"/>
    <w:rsid w:val="008D0DF8"/>
    <w:rsid w:val="008D4F26"/>
    <w:rsid w:val="008F42CB"/>
    <w:rsid w:val="00910256"/>
    <w:rsid w:val="009320D7"/>
    <w:rsid w:val="00933E38"/>
    <w:rsid w:val="00936325"/>
    <w:rsid w:val="00962B5A"/>
    <w:rsid w:val="00976C92"/>
    <w:rsid w:val="009A40BE"/>
    <w:rsid w:val="009B73FF"/>
    <w:rsid w:val="009C1B5D"/>
    <w:rsid w:val="009C3928"/>
    <w:rsid w:val="009D5118"/>
    <w:rsid w:val="009E6282"/>
    <w:rsid w:val="009F0EBE"/>
    <w:rsid w:val="009F4971"/>
    <w:rsid w:val="00A02337"/>
    <w:rsid w:val="00A03884"/>
    <w:rsid w:val="00A07605"/>
    <w:rsid w:val="00A178B6"/>
    <w:rsid w:val="00A20756"/>
    <w:rsid w:val="00A22328"/>
    <w:rsid w:val="00A45214"/>
    <w:rsid w:val="00A574B4"/>
    <w:rsid w:val="00A943ED"/>
    <w:rsid w:val="00AB68C0"/>
    <w:rsid w:val="00AC16F5"/>
    <w:rsid w:val="00AC37D3"/>
    <w:rsid w:val="00AD5AE0"/>
    <w:rsid w:val="00AF504D"/>
    <w:rsid w:val="00B0452E"/>
    <w:rsid w:val="00B067FC"/>
    <w:rsid w:val="00B12CD6"/>
    <w:rsid w:val="00B14343"/>
    <w:rsid w:val="00B1449B"/>
    <w:rsid w:val="00B17A13"/>
    <w:rsid w:val="00B27003"/>
    <w:rsid w:val="00B31831"/>
    <w:rsid w:val="00B361B7"/>
    <w:rsid w:val="00B562D4"/>
    <w:rsid w:val="00B861F2"/>
    <w:rsid w:val="00BB4B3B"/>
    <w:rsid w:val="00BE7517"/>
    <w:rsid w:val="00BF226A"/>
    <w:rsid w:val="00C01436"/>
    <w:rsid w:val="00C360E9"/>
    <w:rsid w:val="00C405AB"/>
    <w:rsid w:val="00C42188"/>
    <w:rsid w:val="00C57770"/>
    <w:rsid w:val="00C717F6"/>
    <w:rsid w:val="00C8526F"/>
    <w:rsid w:val="00C91C48"/>
    <w:rsid w:val="00C92D1B"/>
    <w:rsid w:val="00CA734A"/>
    <w:rsid w:val="00CA7D39"/>
    <w:rsid w:val="00CB6902"/>
    <w:rsid w:val="00CC392F"/>
    <w:rsid w:val="00CC4C49"/>
    <w:rsid w:val="00CE4716"/>
    <w:rsid w:val="00CE5568"/>
    <w:rsid w:val="00CF652A"/>
    <w:rsid w:val="00D21CD0"/>
    <w:rsid w:val="00D30663"/>
    <w:rsid w:val="00D3113F"/>
    <w:rsid w:val="00D43997"/>
    <w:rsid w:val="00D658F4"/>
    <w:rsid w:val="00D717FF"/>
    <w:rsid w:val="00D737FF"/>
    <w:rsid w:val="00D81A30"/>
    <w:rsid w:val="00D93159"/>
    <w:rsid w:val="00DB371C"/>
    <w:rsid w:val="00DC1C3B"/>
    <w:rsid w:val="00DD2171"/>
    <w:rsid w:val="00E06BAF"/>
    <w:rsid w:val="00E114B8"/>
    <w:rsid w:val="00E278ED"/>
    <w:rsid w:val="00E366F0"/>
    <w:rsid w:val="00E45ABB"/>
    <w:rsid w:val="00E529F5"/>
    <w:rsid w:val="00E73B17"/>
    <w:rsid w:val="00E741DA"/>
    <w:rsid w:val="00E749B8"/>
    <w:rsid w:val="00E76242"/>
    <w:rsid w:val="00E90FE6"/>
    <w:rsid w:val="00E971E7"/>
    <w:rsid w:val="00EC143F"/>
    <w:rsid w:val="00EC2C71"/>
    <w:rsid w:val="00EC6FDA"/>
    <w:rsid w:val="00ED157E"/>
    <w:rsid w:val="00EF2595"/>
    <w:rsid w:val="00F05CE9"/>
    <w:rsid w:val="00F25DA8"/>
    <w:rsid w:val="00F42678"/>
    <w:rsid w:val="00F474C9"/>
    <w:rsid w:val="00F63549"/>
    <w:rsid w:val="00F743E4"/>
    <w:rsid w:val="00F778FF"/>
    <w:rsid w:val="00F87468"/>
    <w:rsid w:val="00FB5CC7"/>
    <w:rsid w:val="00FC4A71"/>
    <w:rsid w:val="00FF17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955A73"/>
  <w15:docId w15:val="{53ED7173-9A48-4013-9875-5B6F981186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405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link w:val="Nagwek1Znak"/>
    <w:uiPriority w:val="9"/>
    <w:qFormat/>
    <w:rsid w:val="00CE5568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wcity">
    <w:name w:val="Body Text Indent"/>
    <w:basedOn w:val="Normalny"/>
    <w:link w:val="TekstpodstawowywcityZnak"/>
    <w:semiHidden/>
    <w:rsid w:val="009B73FF"/>
    <w:pPr>
      <w:ind w:firstLine="708"/>
    </w:p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9B73FF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9B73FF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9B73FF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9B73FF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9B73FF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aliases w:val="Ryzyko"/>
    <w:basedOn w:val="Normalny"/>
    <w:link w:val="AkapitzlistZnak"/>
    <w:uiPriority w:val="34"/>
    <w:qFormat/>
    <w:rsid w:val="00910256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USTustnpkodeksu">
    <w:name w:val="UST(§) – ust. (§ np. kodeksu)"/>
    <w:basedOn w:val="Normalny"/>
    <w:uiPriority w:val="12"/>
    <w:qFormat/>
    <w:rsid w:val="008B62DD"/>
    <w:pPr>
      <w:suppressAutoHyphens/>
      <w:autoSpaceDE w:val="0"/>
      <w:autoSpaceDN w:val="0"/>
      <w:adjustRightInd w:val="0"/>
      <w:spacing w:line="360" w:lineRule="auto"/>
      <w:ind w:firstLine="510"/>
      <w:jc w:val="both"/>
    </w:pPr>
    <w:rPr>
      <w:rFonts w:ascii="Times" w:hAnsi="Times" w:cs="Arial"/>
      <w:bCs/>
      <w:szCs w:val="20"/>
    </w:rPr>
  </w:style>
  <w:style w:type="character" w:customStyle="1" w:styleId="Nagwek1Znak">
    <w:name w:val="Nagłówek 1 Znak"/>
    <w:basedOn w:val="Domylnaczcionkaakapitu"/>
    <w:link w:val="Nagwek1"/>
    <w:uiPriority w:val="9"/>
    <w:rsid w:val="00CE5568"/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36324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36324"/>
    <w:rPr>
      <w:rFonts w:ascii="Segoe UI" w:eastAsia="Times New Roman" w:hAnsi="Segoe UI" w:cs="Segoe UI"/>
      <w:sz w:val="18"/>
      <w:szCs w:val="18"/>
      <w:lang w:eastAsia="pl-PL"/>
    </w:rPr>
  </w:style>
  <w:style w:type="paragraph" w:styleId="NormalnyWeb">
    <w:name w:val="Normal (Web)"/>
    <w:basedOn w:val="Normalny"/>
    <w:uiPriority w:val="99"/>
    <w:unhideWhenUsed/>
    <w:rsid w:val="006A0BA1"/>
    <w:pPr>
      <w:spacing w:before="100" w:beforeAutospacing="1" w:after="100" w:afterAutospacing="1"/>
    </w:pPr>
  </w:style>
  <w:style w:type="character" w:styleId="Hipercze">
    <w:name w:val="Hyperlink"/>
    <w:basedOn w:val="Domylnaczcionkaakapitu"/>
    <w:uiPriority w:val="99"/>
    <w:unhideWhenUsed/>
    <w:rsid w:val="00F87468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F87468"/>
    <w:rPr>
      <w:color w:val="605E5C"/>
      <w:shd w:val="clear" w:color="auto" w:fill="E1DFDD"/>
    </w:rPr>
  </w:style>
  <w:style w:type="character" w:styleId="Pogrubienie">
    <w:name w:val="Strong"/>
    <w:uiPriority w:val="22"/>
    <w:qFormat/>
    <w:rsid w:val="004D6564"/>
    <w:rPr>
      <w:b/>
      <w:bCs/>
    </w:rPr>
  </w:style>
  <w:style w:type="character" w:customStyle="1" w:styleId="alt-edited">
    <w:name w:val="alt-edited"/>
    <w:basedOn w:val="Domylnaczcionkaakapitu"/>
    <w:rsid w:val="004D6564"/>
  </w:style>
  <w:style w:type="character" w:customStyle="1" w:styleId="tlid-translation">
    <w:name w:val="tlid-translation"/>
    <w:basedOn w:val="Domylnaczcionkaakapitu"/>
    <w:rsid w:val="004D6564"/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D737F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D737FF"/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y2iqfc">
    <w:name w:val="y2iqfc"/>
    <w:basedOn w:val="Domylnaczcionkaakapitu"/>
    <w:rsid w:val="00D737FF"/>
  </w:style>
  <w:style w:type="character" w:customStyle="1" w:styleId="jlqj4b">
    <w:name w:val="jlqj4b"/>
    <w:basedOn w:val="Domylnaczcionkaakapitu"/>
    <w:rsid w:val="00C91C48"/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C91C48"/>
    <w:rPr>
      <w:color w:val="605E5C"/>
      <w:shd w:val="clear" w:color="auto" w:fill="E1DFDD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CF652A"/>
    <w:rPr>
      <w:color w:val="605E5C"/>
      <w:shd w:val="clear" w:color="auto" w:fill="E1DFDD"/>
    </w:rPr>
  </w:style>
  <w:style w:type="character" w:customStyle="1" w:styleId="AkapitzlistZnak">
    <w:name w:val="Akapit z listą Znak"/>
    <w:aliases w:val="Ryzyko Znak"/>
    <w:link w:val="Akapitzlist"/>
    <w:uiPriority w:val="34"/>
    <w:locked/>
    <w:rsid w:val="00246EFF"/>
  </w:style>
  <w:style w:type="character" w:styleId="Odwoaniedokomentarza">
    <w:name w:val="annotation reference"/>
    <w:basedOn w:val="Domylnaczcionkaakapitu"/>
    <w:uiPriority w:val="99"/>
    <w:semiHidden/>
    <w:unhideWhenUsed/>
    <w:rsid w:val="005F40C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F40CC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F40CC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F40C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F40CC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character" w:styleId="UyteHipercze">
    <w:name w:val="FollowedHyperlink"/>
    <w:basedOn w:val="Domylnaczcionkaakapitu"/>
    <w:uiPriority w:val="99"/>
    <w:semiHidden/>
    <w:unhideWhenUsed/>
    <w:rsid w:val="00D658F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628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7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22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63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1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6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1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0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38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joanna_ratynska-jagoda@sggw.edu.pl" TargetMode="External"/><Relationship Id="rId5" Type="http://schemas.openxmlformats.org/officeDocument/2006/relationships/numbering" Target="numbering.xml"/><Relationship Id="rId10" Type="http://schemas.openxmlformats.org/officeDocument/2006/relationships/hyperlink" Target="mailto:ieif@sggw.edu.pl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s://www.ieif.sggw.pl/instytut/strategia/wzory-dokumentow/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2C7DB16464EA14FBF6B42F82D30DF81" ma:contentTypeVersion="14" ma:contentTypeDescription="Utwórz nowy dokument." ma:contentTypeScope="" ma:versionID="ba81606e29af26c457baa7225a000157">
  <xsd:schema xmlns:xsd="http://www.w3.org/2001/XMLSchema" xmlns:xs="http://www.w3.org/2001/XMLSchema" xmlns:p="http://schemas.microsoft.com/office/2006/metadata/properties" xmlns:ns3="d4da89b6-8039-465a-bebe-281e6191db8d" xmlns:ns4="3a7bb896-b877-4fc5-9c26-9e0c8ea57ac1" targetNamespace="http://schemas.microsoft.com/office/2006/metadata/properties" ma:root="true" ma:fieldsID="ae93cb9dbe502988b9ab9b7872bfda77" ns3:_="" ns4:_="">
    <xsd:import namespace="d4da89b6-8039-465a-bebe-281e6191db8d"/>
    <xsd:import namespace="3a7bb896-b877-4fc5-9c26-9e0c8ea57ac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da89b6-8039-465a-bebe-281e6191db8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7bb896-b877-4fc5-9c26-9e0c8ea57a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70F7AB4-7C4F-4C8E-9A06-0A51C744ECA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57CF2FA-414B-4B65-907C-0A08E79D335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7B9AC10-D5CE-4BC5-AE76-2F2B5BDBE9C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82734D8-40DE-4B27-932F-732551234A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da89b6-8039-465a-bebe-281e6191db8d"/>
    <ds:schemaRef ds:uri="3a7bb896-b877-4fc5-9c26-9e0c8ea57a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05</Words>
  <Characters>3031</Characters>
  <Application>Microsoft Office Word</Application>
  <DocSecurity>0</DocSecurity>
  <Lines>25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a</dc:creator>
  <cp:lastModifiedBy>Joanna Ratyńska-Jagoda</cp:lastModifiedBy>
  <cp:revision>2</cp:revision>
  <cp:lastPrinted>2026-06-15T13:29:00Z</cp:lastPrinted>
  <dcterms:created xsi:type="dcterms:W3CDTF">2026-07-07T08:07:00Z</dcterms:created>
  <dcterms:modified xsi:type="dcterms:W3CDTF">2026-07-07T0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C7DB16464EA14FBF6B42F82D30DF81</vt:lpwstr>
  </property>
</Properties>
</file>